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A3914" w14:textId="172394CD" w:rsidR="0007179C" w:rsidRDefault="00891495">
      <w:pPr>
        <w:pStyle w:val="Body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aura </w:t>
      </w:r>
      <w:r w:rsidR="002362CA">
        <w:rPr>
          <w:b/>
          <w:bCs/>
          <w:sz w:val="32"/>
          <w:szCs w:val="32"/>
        </w:rPr>
        <w:t xml:space="preserve">B. </w:t>
      </w:r>
      <w:r>
        <w:rPr>
          <w:b/>
          <w:bCs/>
          <w:sz w:val="32"/>
          <w:szCs w:val="32"/>
        </w:rPr>
        <w:t>Perez</w:t>
      </w:r>
    </w:p>
    <w:p w14:paraId="737C687D" w14:textId="48B5BBCF" w:rsidR="0007179C" w:rsidRPr="00300EB0" w:rsidRDefault="00891495">
      <w:pPr>
        <w:pStyle w:val="Body"/>
        <w:pBdr>
          <w:bottom w:val="single" w:sz="12" w:space="0" w:color="000000"/>
        </w:pBdr>
        <w:tabs>
          <w:tab w:val="right" w:pos="9923"/>
        </w:tabs>
        <w:jc w:val="center"/>
        <w:rPr>
          <w:sz w:val="22"/>
          <w:szCs w:val="22"/>
        </w:rPr>
      </w:pPr>
      <w:r w:rsidRPr="00300EB0">
        <w:rPr>
          <w:sz w:val="22"/>
          <w:szCs w:val="22"/>
        </w:rPr>
        <w:t xml:space="preserve">Miami, FL 33185 | (786) 554- 2201 | </w:t>
      </w:r>
      <w:r w:rsidR="002362CA">
        <w:rPr>
          <w:sz w:val="22"/>
          <w:szCs w:val="22"/>
        </w:rPr>
        <w:t>L</w:t>
      </w:r>
      <w:r w:rsidRPr="00300EB0">
        <w:rPr>
          <w:sz w:val="22"/>
          <w:szCs w:val="22"/>
        </w:rPr>
        <w:t>pere451@fiu.edu</w:t>
      </w:r>
    </w:p>
    <w:p w14:paraId="06C17468" w14:textId="77777777" w:rsidR="0007179C" w:rsidRPr="0028713B" w:rsidRDefault="00891495">
      <w:pPr>
        <w:pStyle w:val="HeadingProfessional"/>
        <w:rPr>
          <w:i/>
          <w:iCs/>
          <w:sz w:val="22"/>
          <w:szCs w:val="22"/>
        </w:rPr>
      </w:pPr>
      <w:r w:rsidRPr="0028713B">
        <w:rPr>
          <w:i/>
          <w:iCs/>
          <w:sz w:val="22"/>
          <w:szCs w:val="22"/>
        </w:rPr>
        <w:t>Education</w:t>
      </w:r>
    </w:p>
    <w:p w14:paraId="4864B5C9" w14:textId="63903F4E" w:rsidR="00300EB0" w:rsidRPr="0028713B" w:rsidRDefault="00590D79" w:rsidP="00300EB0">
      <w:pPr>
        <w:pStyle w:val="PositionProfessional"/>
        <w:rPr>
          <w:i w:val="0"/>
          <w:iCs w:val="0"/>
          <w:sz w:val="22"/>
          <w:szCs w:val="22"/>
        </w:rPr>
      </w:pPr>
      <w:r w:rsidRPr="0028713B">
        <w:rPr>
          <w:b/>
          <w:bCs/>
          <w:i w:val="0"/>
          <w:iCs w:val="0"/>
          <w:sz w:val="22"/>
          <w:szCs w:val="22"/>
        </w:rPr>
        <w:t>Bachelor of Science</w:t>
      </w:r>
      <w:r w:rsidR="00300EB0" w:rsidRPr="0028713B">
        <w:rPr>
          <w:b/>
          <w:bCs/>
          <w:i w:val="0"/>
          <w:iCs w:val="0"/>
          <w:sz w:val="22"/>
          <w:szCs w:val="22"/>
        </w:rPr>
        <w:t xml:space="preserve"> in Biochemistry</w:t>
      </w:r>
      <w:r w:rsidR="00300EB0" w:rsidRPr="0028713B">
        <w:rPr>
          <w:sz w:val="22"/>
          <w:szCs w:val="22"/>
        </w:rPr>
        <w:t xml:space="preserve"> </w:t>
      </w:r>
      <w:r w:rsidR="00300EB0" w:rsidRPr="0028713B">
        <w:rPr>
          <w:sz w:val="22"/>
          <w:szCs w:val="22"/>
        </w:rPr>
        <w:tab/>
      </w:r>
      <w:r w:rsidR="00300EB0" w:rsidRPr="0028713B">
        <w:rPr>
          <w:sz w:val="22"/>
          <w:szCs w:val="22"/>
        </w:rPr>
        <w:tab/>
      </w:r>
      <w:r w:rsidR="00300EB0" w:rsidRPr="0028713B">
        <w:rPr>
          <w:sz w:val="22"/>
          <w:szCs w:val="22"/>
        </w:rPr>
        <w:tab/>
      </w:r>
      <w:r w:rsidR="00300EB0" w:rsidRPr="0028713B">
        <w:rPr>
          <w:sz w:val="22"/>
          <w:szCs w:val="22"/>
        </w:rPr>
        <w:tab/>
      </w:r>
      <w:r w:rsidR="00300EB0" w:rsidRPr="0028713B">
        <w:rPr>
          <w:sz w:val="22"/>
          <w:szCs w:val="22"/>
        </w:rPr>
        <w:tab/>
      </w:r>
      <w:r w:rsidR="0028713B" w:rsidRPr="0028713B">
        <w:rPr>
          <w:sz w:val="22"/>
          <w:szCs w:val="22"/>
        </w:rPr>
        <w:t xml:space="preserve">         </w:t>
      </w:r>
      <w:r w:rsidRPr="0028713B">
        <w:rPr>
          <w:sz w:val="22"/>
          <w:szCs w:val="22"/>
        </w:rPr>
        <w:t xml:space="preserve">  </w:t>
      </w:r>
      <w:r w:rsidR="0028713B">
        <w:rPr>
          <w:sz w:val="22"/>
          <w:szCs w:val="22"/>
        </w:rPr>
        <w:tab/>
      </w:r>
      <w:r w:rsidR="0028713B">
        <w:rPr>
          <w:sz w:val="22"/>
          <w:szCs w:val="22"/>
        </w:rPr>
        <w:tab/>
        <w:t xml:space="preserve">   </w:t>
      </w:r>
      <w:r w:rsidRPr="0028713B">
        <w:rPr>
          <w:b/>
          <w:bCs/>
          <w:i w:val="0"/>
          <w:iCs w:val="0"/>
          <w:sz w:val="22"/>
          <w:szCs w:val="22"/>
        </w:rPr>
        <w:t>Graduation: December</w:t>
      </w:r>
      <w:r w:rsidR="00300EB0" w:rsidRPr="0028713B">
        <w:rPr>
          <w:b/>
          <w:bCs/>
          <w:i w:val="0"/>
          <w:iCs w:val="0"/>
          <w:sz w:val="22"/>
          <w:szCs w:val="22"/>
        </w:rPr>
        <w:t xml:space="preserve"> 202</w:t>
      </w:r>
      <w:r w:rsidRPr="0028713B">
        <w:rPr>
          <w:b/>
          <w:bCs/>
          <w:i w:val="0"/>
          <w:iCs w:val="0"/>
          <w:sz w:val="22"/>
          <w:szCs w:val="22"/>
        </w:rPr>
        <w:t>2</w:t>
      </w:r>
    </w:p>
    <w:p w14:paraId="0F809A58" w14:textId="1B89C0F5" w:rsidR="00300EB0" w:rsidRPr="0028713B" w:rsidRDefault="00891495" w:rsidP="00590D79">
      <w:pPr>
        <w:pStyle w:val="TitleProfessional"/>
        <w:rPr>
          <w:b w:val="0"/>
          <w:bCs w:val="0"/>
          <w:sz w:val="22"/>
          <w:szCs w:val="22"/>
        </w:rPr>
      </w:pPr>
      <w:r w:rsidRPr="0028713B">
        <w:rPr>
          <w:b w:val="0"/>
          <w:bCs w:val="0"/>
          <w:i/>
          <w:iCs/>
          <w:sz w:val="22"/>
          <w:szCs w:val="22"/>
        </w:rPr>
        <w:t>Florida International University</w:t>
      </w:r>
      <w:r w:rsidRPr="0028713B">
        <w:rPr>
          <w:b w:val="0"/>
          <w:bCs w:val="0"/>
          <w:i/>
          <w:iCs/>
          <w:caps/>
          <w:sz w:val="22"/>
          <w:szCs w:val="22"/>
        </w:rPr>
        <w:t xml:space="preserve"> (FIU)</w:t>
      </w:r>
      <w:r w:rsidRPr="0028713B">
        <w:rPr>
          <w:b w:val="0"/>
          <w:bCs w:val="0"/>
          <w:i/>
          <w:iCs/>
          <w:sz w:val="22"/>
          <w:szCs w:val="22"/>
        </w:rPr>
        <w:t>, Miami, FL</w:t>
      </w:r>
      <w:r w:rsidRPr="0028713B">
        <w:rPr>
          <w:b w:val="0"/>
          <w:bCs w:val="0"/>
          <w:sz w:val="22"/>
          <w:szCs w:val="22"/>
        </w:rPr>
        <w:t xml:space="preserve">                              </w:t>
      </w:r>
      <w:r w:rsidR="00590D79" w:rsidRPr="0028713B">
        <w:rPr>
          <w:b w:val="0"/>
          <w:bCs w:val="0"/>
          <w:sz w:val="22"/>
          <w:szCs w:val="22"/>
        </w:rPr>
        <w:tab/>
      </w:r>
      <w:r w:rsidR="00590D79" w:rsidRPr="0028713B">
        <w:rPr>
          <w:b w:val="0"/>
          <w:bCs w:val="0"/>
          <w:sz w:val="22"/>
          <w:szCs w:val="22"/>
        </w:rPr>
        <w:tab/>
      </w:r>
      <w:r w:rsidR="00590D79" w:rsidRPr="0028713B">
        <w:rPr>
          <w:b w:val="0"/>
          <w:bCs w:val="0"/>
          <w:sz w:val="22"/>
          <w:szCs w:val="22"/>
        </w:rPr>
        <w:tab/>
      </w:r>
      <w:r w:rsidR="00590D79" w:rsidRPr="0028713B">
        <w:rPr>
          <w:b w:val="0"/>
          <w:bCs w:val="0"/>
          <w:sz w:val="22"/>
          <w:szCs w:val="22"/>
        </w:rPr>
        <w:tab/>
        <w:t xml:space="preserve">         </w:t>
      </w:r>
      <w:r w:rsidR="0028713B">
        <w:rPr>
          <w:b w:val="0"/>
          <w:bCs w:val="0"/>
          <w:sz w:val="22"/>
          <w:szCs w:val="22"/>
        </w:rPr>
        <w:tab/>
        <w:t xml:space="preserve">         </w:t>
      </w:r>
      <w:r w:rsidRPr="0028713B">
        <w:rPr>
          <w:b w:val="0"/>
          <w:bCs w:val="0"/>
          <w:sz w:val="22"/>
          <w:szCs w:val="22"/>
        </w:rPr>
        <w:t>GPA: 3.</w:t>
      </w:r>
      <w:r w:rsidR="002362CA" w:rsidRPr="0028713B">
        <w:rPr>
          <w:b w:val="0"/>
          <w:bCs w:val="0"/>
          <w:sz w:val="22"/>
          <w:szCs w:val="22"/>
        </w:rPr>
        <w:t>38</w:t>
      </w:r>
    </w:p>
    <w:p w14:paraId="3E235455" w14:textId="4AEC5D8B" w:rsidR="003B28D7" w:rsidRPr="0028713B" w:rsidRDefault="003B28D7" w:rsidP="000F154F">
      <w:pPr>
        <w:pStyle w:val="BulleProfessional"/>
      </w:pPr>
      <w:r w:rsidRPr="0028713B">
        <w:rPr>
          <w:u w:val="single"/>
        </w:rPr>
        <w:t>Honors</w:t>
      </w:r>
      <w:r w:rsidRPr="0028713B">
        <w:t>: Honors College</w:t>
      </w:r>
      <w:r w:rsidR="00962863" w:rsidRPr="0028713B">
        <w:t>, Global Learning Medallion</w:t>
      </w:r>
      <w:r w:rsidR="00406D41">
        <w:t>, Academy of Leaders (AOL)</w:t>
      </w:r>
      <w:r w:rsidR="00962863" w:rsidRPr="0028713B">
        <w:t xml:space="preserve"> </w:t>
      </w:r>
    </w:p>
    <w:p w14:paraId="38DA24F8" w14:textId="23F751FB" w:rsidR="0007179C" w:rsidRPr="0028713B" w:rsidRDefault="00A67865" w:rsidP="000F154F">
      <w:pPr>
        <w:pStyle w:val="BulleProfessional"/>
        <w:rPr>
          <w:color w:val="000000" w:themeColor="text1"/>
        </w:rPr>
      </w:pPr>
      <w:r>
        <w:rPr>
          <w:u w:val="single"/>
        </w:rPr>
        <w:t>Awards/</w:t>
      </w:r>
      <w:r w:rsidR="005A287B" w:rsidRPr="0028713B">
        <w:rPr>
          <w:u w:val="single"/>
        </w:rPr>
        <w:t>Rec</w:t>
      </w:r>
      <w:r w:rsidR="003B28D7" w:rsidRPr="0028713B">
        <w:rPr>
          <w:u w:val="single"/>
        </w:rPr>
        <w:t>ognition</w:t>
      </w:r>
      <w:r w:rsidR="000F154F" w:rsidRPr="0028713B">
        <w:t xml:space="preserve">: </w:t>
      </w:r>
      <w:r w:rsidRPr="0028713B">
        <w:rPr>
          <w:color w:val="000000" w:themeColor="text1"/>
        </w:rPr>
        <w:t>Honors College Dean’s List Spring 2020</w:t>
      </w:r>
      <w:r>
        <w:rPr>
          <w:color w:val="000000" w:themeColor="text1"/>
        </w:rPr>
        <w:t xml:space="preserve">, </w:t>
      </w:r>
      <w:r w:rsidRPr="0028713B">
        <w:t xml:space="preserve">Dean’s List </w:t>
      </w:r>
      <w:r w:rsidRPr="0028713B">
        <w:rPr>
          <w:color w:val="000000" w:themeColor="text1"/>
        </w:rPr>
        <w:t xml:space="preserve">Fall 2019-Spring 2020, </w:t>
      </w:r>
      <w:r w:rsidR="00590D79" w:rsidRPr="0028713B">
        <w:rPr>
          <w:color w:val="000000" w:themeColor="text1"/>
        </w:rPr>
        <w:t>Top Student in CHM 1046 Fall 2019</w:t>
      </w:r>
      <w:r w:rsidR="00590D79" w:rsidRPr="0028713B">
        <w:rPr>
          <w:color w:val="000000" w:themeColor="text1"/>
        </w:rPr>
        <w:t xml:space="preserve">, </w:t>
      </w:r>
      <w:r w:rsidRPr="00A67865">
        <w:rPr>
          <w:color w:val="000000" w:themeColor="text1"/>
        </w:rPr>
        <w:t>Pre-IB English Student of the Year</w:t>
      </w:r>
      <w:r>
        <w:rPr>
          <w:color w:val="000000" w:themeColor="text1"/>
        </w:rPr>
        <w:t xml:space="preserve"> May 2015</w:t>
      </w:r>
    </w:p>
    <w:p w14:paraId="23C90B59" w14:textId="77777777" w:rsidR="0007179C" w:rsidRPr="0028713B" w:rsidRDefault="0007179C">
      <w:pPr>
        <w:pStyle w:val="BulleProfessional"/>
        <w:ind w:left="360" w:hanging="360"/>
      </w:pPr>
    </w:p>
    <w:p w14:paraId="55FFFB32" w14:textId="322C6103" w:rsidR="00E71A9B" w:rsidRPr="0028713B" w:rsidRDefault="00B35699" w:rsidP="00E71A9B">
      <w:pPr>
        <w:pStyle w:val="HeadingProfessional"/>
        <w:pBdr>
          <w:top w:val="none" w:sz="0" w:space="0" w:color="auto"/>
          <w:left w:val="none" w:sz="0" w:space="0" w:color="auto"/>
          <w:bottom w:val="single" w:sz="4" w:space="1" w:color="auto"/>
          <w:right w:val="none" w:sz="0" w:space="0" w:color="auto"/>
          <w:between w:val="none" w:sz="0" w:space="0" w:color="auto"/>
          <w:bar w:val="none" w:sz="0" w:color="auto"/>
        </w:pBdr>
        <w:rPr>
          <w:i/>
          <w:iCs/>
          <w:sz w:val="22"/>
          <w:szCs w:val="22"/>
        </w:rPr>
      </w:pPr>
      <w:r w:rsidRPr="0028713B">
        <w:rPr>
          <w:i/>
          <w:iCs/>
          <w:sz w:val="22"/>
          <w:szCs w:val="22"/>
        </w:rPr>
        <w:t xml:space="preserve">Teaching &amp; </w:t>
      </w:r>
      <w:r w:rsidR="00E71A9B" w:rsidRPr="0028713B">
        <w:rPr>
          <w:i/>
          <w:iCs/>
          <w:sz w:val="22"/>
          <w:szCs w:val="22"/>
        </w:rPr>
        <w:t>LAB EXPERIENCE</w:t>
      </w:r>
    </w:p>
    <w:p w14:paraId="69B54E82" w14:textId="7B5948C5" w:rsidR="005B05C6" w:rsidRPr="0028713B" w:rsidRDefault="005B05C6" w:rsidP="00990482">
      <w:pPr>
        <w:rPr>
          <w:sz w:val="22"/>
          <w:szCs w:val="22"/>
        </w:rPr>
      </w:pPr>
      <w:r w:rsidRPr="0028713B">
        <w:rPr>
          <w:b/>
          <w:bCs/>
          <w:sz w:val="22"/>
          <w:szCs w:val="22"/>
        </w:rPr>
        <w:t>Adjunct Professor</w:t>
      </w:r>
      <w:r w:rsidR="00990482" w:rsidRPr="0028713B">
        <w:rPr>
          <w:b/>
          <w:bCs/>
          <w:sz w:val="22"/>
          <w:szCs w:val="22"/>
        </w:rPr>
        <w:t xml:space="preserve">                                                              </w:t>
      </w:r>
      <w:r w:rsidR="00990482" w:rsidRPr="0028713B">
        <w:rPr>
          <w:sz w:val="22"/>
          <w:szCs w:val="22"/>
        </w:rPr>
        <w:tab/>
      </w:r>
      <w:r w:rsidR="00990482" w:rsidRPr="0028713B">
        <w:rPr>
          <w:sz w:val="22"/>
          <w:szCs w:val="22"/>
        </w:rPr>
        <w:tab/>
      </w:r>
      <w:r w:rsidR="00990482" w:rsidRPr="0028713B">
        <w:rPr>
          <w:sz w:val="22"/>
          <w:szCs w:val="22"/>
        </w:rPr>
        <w:tab/>
      </w:r>
      <w:r w:rsidR="00990482" w:rsidRPr="0028713B">
        <w:rPr>
          <w:sz w:val="22"/>
          <w:szCs w:val="22"/>
        </w:rPr>
        <w:tab/>
      </w:r>
      <w:r w:rsidR="00990482" w:rsidRPr="0028713B">
        <w:rPr>
          <w:sz w:val="22"/>
          <w:szCs w:val="22"/>
        </w:rPr>
        <w:tab/>
        <w:t xml:space="preserve">   </w:t>
      </w:r>
      <w:r w:rsidR="0028713B">
        <w:rPr>
          <w:sz w:val="22"/>
          <w:szCs w:val="22"/>
        </w:rPr>
        <w:t xml:space="preserve">    </w:t>
      </w:r>
      <w:r w:rsidR="00990482" w:rsidRPr="0028713B">
        <w:rPr>
          <w:sz w:val="22"/>
          <w:szCs w:val="22"/>
        </w:rPr>
        <w:t xml:space="preserve">May 2022 – Present </w:t>
      </w:r>
    </w:p>
    <w:p w14:paraId="4FFD4A18" w14:textId="1530CE0F" w:rsidR="005B05C6" w:rsidRPr="0028713B" w:rsidRDefault="00990482" w:rsidP="00990482">
      <w:pPr>
        <w:rPr>
          <w:i/>
          <w:iCs/>
          <w:sz w:val="22"/>
          <w:szCs w:val="22"/>
        </w:rPr>
      </w:pPr>
      <w:r w:rsidRPr="0028713B">
        <w:rPr>
          <w:i/>
          <w:iCs/>
          <w:sz w:val="22"/>
          <w:szCs w:val="22"/>
        </w:rPr>
        <w:t>General Microbiology Lab</w:t>
      </w:r>
      <w:r w:rsidRPr="0028713B">
        <w:rPr>
          <w:b/>
          <w:bCs/>
          <w:i/>
          <w:iCs/>
          <w:sz w:val="22"/>
          <w:szCs w:val="22"/>
        </w:rPr>
        <w:t xml:space="preserve">, </w:t>
      </w:r>
      <w:r w:rsidR="005B05C6" w:rsidRPr="0028713B">
        <w:rPr>
          <w:i/>
          <w:iCs/>
          <w:sz w:val="22"/>
          <w:szCs w:val="22"/>
        </w:rPr>
        <w:t>F</w:t>
      </w:r>
      <w:r w:rsidR="00290593" w:rsidRPr="0028713B">
        <w:rPr>
          <w:i/>
          <w:iCs/>
          <w:sz w:val="22"/>
          <w:szCs w:val="22"/>
        </w:rPr>
        <w:t>IU</w:t>
      </w:r>
      <w:r w:rsidRPr="0028713B">
        <w:rPr>
          <w:i/>
          <w:iCs/>
          <w:sz w:val="22"/>
          <w:szCs w:val="22"/>
        </w:rPr>
        <w:t>, Miami, FL</w:t>
      </w:r>
    </w:p>
    <w:p w14:paraId="417F539C" w14:textId="14DA7411" w:rsidR="003807A8" w:rsidRPr="0028713B" w:rsidRDefault="008E0D12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28713B">
        <w:rPr>
          <w:sz w:val="22"/>
          <w:szCs w:val="22"/>
        </w:rPr>
        <w:t>Oversee</w:t>
      </w:r>
      <w:r w:rsidR="008252C0" w:rsidRPr="0028713B">
        <w:rPr>
          <w:sz w:val="22"/>
          <w:szCs w:val="22"/>
        </w:rPr>
        <w:t xml:space="preserve"> </w:t>
      </w:r>
      <w:r w:rsidR="005A0B20" w:rsidRPr="0028713B">
        <w:rPr>
          <w:sz w:val="22"/>
          <w:szCs w:val="22"/>
        </w:rPr>
        <w:t>48</w:t>
      </w:r>
      <w:r w:rsidRPr="0028713B">
        <w:rPr>
          <w:sz w:val="22"/>
          <w:szCs w:val="22"/>
        </w:rPr>
        <w:t xml:space="preserve">+ students making sure they are using the </w:t>
      </w:r>
      <w:r w:rsidR="003807A8" w:rsidRPr="0028713B">
        <w:rPr>
          <w:sz w:val="22"/>
          <w:szCs w:val="22"/>
        </w:rPr>
        <w:t xml:space="preserve">safe </w:t>
      </w:r>
      <w:r w:rsidR="005A0B20" w:rsidRPr="0028713B">
        <w:rPr>
          <w:sz w:val="22"/>
          <w:szCs w:val="22"/>
        </w:rPr>
        <w:t xml:space="preserve">and proper </w:t>
      </w:r>
      <w:r w:rsidR="003807A8" w:rsidRPr="0028713B">
        <w:rPr>
          <w:sz w:val="22"/>
          <w:szCs w:val="22"/>
        </w:rPr>
        <w:t>laboratory techniques</w:t>
      </w:r>
    </w:p>
    <w:p w14:paraId="1BA36634" w14:textId="1B7E32EB" w:rsidR="005A0B20" w:rsidRPr="0028713B" w:rsidRDefault="005A0B20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28713B">
        <w:rPr>
          <w:sz w:val="22"/>
          <w:szCs w:val="22"/>
        </w:rPr>
        <w:t>Teach and review course content to ensure students understand the purpose of their experiments</w:t>
      </w:r>
    </w:p>
    <w:p w14:paraId="0C5DD3CB" w14:textId="1019ABE7" w:rsidR="002F399A" w:rsidRPr="0028713B" w:rsidRDefault="003807A8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28713B">
        <w:rPr>
          <w:sz w:val="22"/>
          <w:szCs w:val="22"/>
        </w:rPr>
        <w:t xml:space="preserve">Create </w:t>
      </w:r>
      <w:r w:rsidR="008252C0" w:rsidRPr="0028713B">
        <w:rPr>
          <w:sz w:val="22"/>
          <w:szCs w:val="22"/>
        </w:rPr>
        <w:t xml:space="preserve">quizzes and final exams which </w:t>
      </w:r>
      <w:r w:rsidR="005A0B20" w:rsidRPr="0028713B">
        <w:rPr>
          <w:sz w:val="22"/>
          <w:szCs w:val="22"/>
        </w:rPr>
        <w:t xml:space="preserve">adequately </w:t>
      </w:r>
      <w:r w:rsidR="008252C0" w:rsidRPr="0028713B">
        <w:rPr>
          <w:sz w:val="22"/>
          <w:szCs w:val="22"/>
        </w:rPr>
        <w:t xml:space="preserve">test </w:t>
      </w:r>
      <w:r w:rsidR="005A0B20" w:rsidRPr="0028713B">
        <w:rPr>
          <w:sz w:val="22"/>
          <w:szCs w:val="22"/>
        </w:rPr>
        <w:t>students on their</w:t>
      </w:r>
      <w:r w:rsidR="008252C0" w:rsidRPr="0028713B">
        <w:rPr>
          <w:sz w:val="22"/>
          <w:szCs w:val="22"/>
        </w:rPr>
        <w:t xml:space="preserve"> knowledge </w:t>
      </w:r>
      <w:r w:rsidR="005A0B20" w:rsidRPr="0028713B">
        <w:rPr>
          <w:sz w:val="22"/>
          <w:szCs w:val="22"/>
        </w:rPr>
        <w:t>o</w:t>
      </w:r>
      <w:r w:rsidR="008252C0" w:rsidRPr="0028713B">
        <w:rPr>
          <w:sz w:val="22"/>
          <w:szCs w:val="22"/>
        </w:rPr>
        <w:t>f the curriculum</w:t>
      </w:r>
    </w:p>
    <w:p w14:paraId="6FFDD6C7" w14:textId="3B6E630B" w:rsidR="008252C0" w:rsidRPr="0028713B" w:rsidRDefault="008252C0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28713B">
        <w:rPr>
          <w:sz w:val="22"/>
          <w:szCs w:val="22"/>
        </w:rPr>
        <w:t>Grade</w:t>
      </w:r>
      <w:r w:rsidR="00282C1D" w:rsidRPr="0028713B">
        <w:rPr>
          <w:sz w:val="22"/>
          <w:szCs w:val="22"/>
        </w:rPr>
        <w:t xml:space="preserve"> </w:t>
      </w:r>
      <w:r w:rsidR="00105521" w:rsidRPr="0028713B">
        <w:rPr>
          <w:sz w:val="22"/>
          <w:szCs w:val="22"/>
        </w:rPr>
        <w:t xml:space="preserve">assignments and </w:t>
      </w:r>
      <w:r w:rsidR="007539A4" w:rsidRPr="0028713B">
        <w:rPr>
          <w:sz w:val="22"/>
          <w:szCs w:val="22"/>
        </w:rPr>
        <w:t xml:space="preserve">respond to </w:t>
      </w:r>
      <w:r w:rsidR="005A0B20" w:rsidRPr="0028713B">
        <w:rPr>
          <w:sz w:val="22"/>
          <w:szCs w:val="22"/>
        </w:rPr>
        <w:t>all</w:t>
      </w:r>
      <w:r w:rsidR="007539A4" w:rsidRPr="0028713B">
        <w:rPr>
          <w:sz w:val="22"/>
          <w:szCs w:val="22"/>
        </w:rPr>
        <w:t xml:space="preserve"> questions in a timely manner</w:t>
      </w:r>
    </w:p>
    <w:p w14:paraId="4E198A47" w14:textId="72F96C95" w:rsidR="005B05C6" w:rsidRPr="0028713B" w:rsidRDefault="005B05C6" w:rsidP="00B62217">
      <w:pPr>
        <w:pStyle w:val="HeadingProfessional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i/>
          <w:iCs/>
          <w:sz w:val="22"/>
          <w:szCs w:val="22"/>
        </w:rPr>
      </w:pPr>
    </w:p>
    <w:p w14:paraId="0A33A7A1" w14:textId="7DC6FCED" w:rsidR="00B1738A" w:rsidRPr="0028713B" w:rsidRDefault="00B62217" w:rsidP="00990482">
      <w:pPr>
        <w:rPr>
          <w:sz w:val="22"/>
          <w:szCs w:val="22"/>
        </w:rPr>
      </w:pPr>
      <w:r w:rsidRPr="0028713B">
        <w:rPr>
          <w:b/>
          <w:bCs/>
          <w:sz w:val="22"/>
          <w:szCs w:val="22"/>
        </w:rPr>
        <w:t>La</w:t>
      </w:r>
      <w:r w:rsidR="005A0B20" w:rsidRPr="0028713B">
        <w:rPr>
          <w:b/>
          <w:bCs/>
          <w:sz w:val="22"/>
          <w:szCs w:val="22"/>
        </w:rPr>
        <w:t>b Learning</w:t>
      </w:r>
      <w:r w:rsidRPr="0028713B">
        <w:rPr>
          <w:b/>
          <w:bCs/>
          <w:sz w:val="22"/>
          <w:szCs w:val="22"/>
        </w:rPr>
        <w:t xml:space="preserve"> Assistant</w:t>
      </w:r>
      <w:r w:rsidR="00990482" w:rsidRPr="0028713B">
        <w:rPr>
          <w:sz w:val="22"/>
          <w:szCs w:val="22"/>
        </w:rPr>
        <w:t xml:space="preserve">      </w:t>
      </w:r>
      <w:r w:rsidR="00C849D8" w:rsidRPr="0028713B">
        <w:rPr>
          <w:sz w:val="22"/>
          <w:szCs w:val="22"/>
        </w:rPr>
        <w:tab/>
      </w:r>
      <w:r w:rsidR="00C849D8" w:rsidRPr="0028713B">
        <w:rPr>
          <w:sz w:val="22"/>
          <w:szCs w:val="22"/>
        </w:rPr>
        <w:tab/>
      </w:r>
      <w:r w:rsidR="00C849D8" w:rsidRPr="0028713B">
        <w:rPr>
          <w:sz w:val="22"/>
          <w:szCs w:val="22"/>
        </w:rPr>
        <w:tab/>
      </w:r>
      <w:r w:rsidR="00C849D8" w:rsidRPr="0028713B">
        <w:rPr>
          <w:sz w:val="22"/>
          <w:szCs w:val="22"/>
        </w:rPr>
        <w:tab/>
      </w:r>
      <w:r w:rsidR="00C849D8" w:rsidRPr="0028713B">
        <w:rPr>
          <w:sz w:val="22"/>
          <w:szCs w:val="22"/>
        </w:rPr>
        <w:tab/>
      </w:r>
      <w:r w:rsidR="00C849D8" w:rsidRPr="0028713B">
        <w:rPr>
          <w:sz w:val="22"/>
          <w:szCs w:val="22"/>
        </w:rPr>
        <w:tab/>
      </w:r>
      <w:r w:rsidR="00C849D8" w:rsidRPr="0028713B">
        <w:rPr>
          <w:sz w:val="22"/>
          <w:szCs w:val="22"/>
        </w:rPr>
        <w:tab/>
      </w:r>
      <w:r w:rsidR="00C849D8" w:rsidRPr="0028713B">
        <w:rPr>
          <w:sz w:val="22"/>
          <w:szCs w:val="22"/>
        </w:rPr>
        <w:tab/>
        <w:t xml:space="preserve">  </w:t>
      </w:r>
      <w:r w:rsidR="00990482" w:rsidRPr="0028713B">
        <w:rPr>
          <w:sz w:val="22"/>
          <w:szCs w:val="22"/>
        </w:rPr>
        <w:t xml:space="preserve"> </w:t>
      </w:r>
      <w:r w:rsidR="005A0B20" w:rsidRPr="0028713B">
        <w:rPr>
          <w:sz w:val="22"/>
          <w:szCs w:val="22"/>
        </w:rPr>
        <w:t xml:space="preserve">       </w:t>
      </w:r>
      <w:r w:rsidR="0028713B">
        <w:rPr>
          <w:sz w:val="22"/>
          <w:szCs w:val="22"/>
        </w:rPr>
        <w:t xml:space="preserve">     </w:t>
      </w:r>
      <w:r w:rsidR="00C849D8" w:rsidRPr="0028713B">
        <w:rPr>
          <w:sz w:val="22"/>
          <w:szCs w:val="22"/>
        </w:rPr>
        <w:t xml:space="preserve">January 2022 – Present </w:t>
      </w:r>
    </w:p>
    <w:p w14:paraId="020B47B3" w14:textId="25805184" w:rsidR="00C849D8" w:rsidRPr="0028713B" w:rsidRDefault="00C849D8" w:rsidP="00990482">
      <w:pPr>
        <w:rPr>
          <w:i/>
          <w:iCs/>
          <w:sz w:val="22"/>
          <w:szCs w:val="22"/>
        </w:rPr>
      </w:pPr>
      <w:r w:rsidRPr="0028713B">
        <w:rPr>
          <w:i/>
          <w:iCs/>
          <w:sz w:val="22"/>
          <w:szCs w:val="22"/>
        </w:rPr>
        <w:t xml:space="preserve">General Biology </w:t>
      </w:r>
      <w:r w:rsidR="00290593" w:rsidRPr="0028713B">
        <w:rPr>
          <w:i/>
          <w:iCs/>
          <w:sz w:val="22"/>
          <w:szCs w:val="22"/>
        </w:rPr>
        <w:t>II Lab, FIU</w:t>
      </w:r>
      <w:r w:rsidR="00B1738A" w:rsidRPr="0028713B">
        <w:rPr>
          <w:i/>
          <w:iCs/>
          <w:sz w:val="22"/>
          <w:szCs w:val="22"/>
        </w:rPr>
        <w:t>, Miami, FL</w:t>
      </w:r>
    </w:p>
    <w:p w14:paraId="46C40BF2" w14:textId="7DB25492" w:rsidR="002F399A" w:rsidRPr="0028713B" w:rsidRDefault="005A0B20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28713B">
        <w:rPr>
          <w:sz w:val="22"/>
          <w:szCs w:val="22"/>
        </w:rPr>
        <w:t>Oversee 48+ students making sure they are using the safe and proper laboratory techniques</w:t>
      </w:r>
    </w:p>
    <w:p w14:paraId="3D6367DD" w14:textId="5F929BAE" w:rsidR="005A0B20" w:rsidRPr="0028713B" w:rsidRDefault="005A0B20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28713B">
        <w:rPr>
          <w:sz w:val="22"/>
          <w:szCs w:val="22"/>
        </w:rPr>
        <w:t>Ask divergent questions to guide students in the right direction so that they derive their needed answer</w:t>
      </w:r>
    </w:p>
    <w:p w14:paraId="166B4365" w14:textId="6A1EC8A8" w:rsidR="005A0B20" w:rsidRPr="0028713B" w:rsidRDefault="005A0B20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28713B">
        <w:rPr>
          <w:sz w:val="22"/>
          <w:szCs w:val="22"/>
        </w:rPr>
        <w:t>Demo certain techniques, such as Gram Staining, to ensure students know what to do</w:t>
      </w:r>
    </w:p>
    <w:p w14:paraId="3A04CA98" w14:textId="38ADD145" w:rsidR="00AB1B7E" w:rsidRPr="0028713B" w:rsidRDefault="00AB1B7E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28713B">
        <w:rPr>
          <w:sz w:val="22"/>
          <w:szCs w:val="22"/>
        </w:rPr>
        <w:t xml:space="preserve">Create a safe learning environment for all students free of judgement </w:t>
      </w:r>
    </w:p>
    <w:p w14:paraId="1943ED40" w14:textId="5DF177A8" w:rsidR="00290593" w:rsidRPr="0028713B" w:rsidRDefault="00290593" w:rsidP="00990482">
      <w:pPr>
        <w:rPr>
          <w:sz w:val="22"/>
          <w:szCs w:val="22"/>
        </w:rPr>
      </w:pPr>
    </w:p>
    <w:p w14:paraId="138845D8" w14:textId="4D3F21BA" w:rsidR="00290593" w:rsidRPr="0028713B" w:rsidRDefault="00290593" w:rsidP="00990482">
      <w:pPr>
        <w:rPr>
          <w:sz w:val="22"/>
          <w:szCs w:val="22"/>
        </w:rPr>
      </w:pPr>
      <w:r w:rsidRPr="0028713B">
        <w:rPr>
          <w:b/>
          <w:bCs/>
          <w:sz w:val="22"/>
          <w:szCs w:val="22"/>
        </w:rPr>
        <w:t>Res</w:t>
      </w:r>
      <w:r w:rsidR="00EF3A46" w:rsidRPr="0028713B">
        <w:rPr>
          <w:b/>
          <w:bCs/>
          <w:sz w:val="22"/>
          <w:szCs w:val="22"/>
        </w:rPr>
        <w:t>earch Lab</w:t>
      </w:r>
      <w:r w:rsidR="002F399A" w:rsidRPr="0028713B">
        <w:rPr>
          <w:b/>
          <w:bCs/>
          <w:sz w:val="22"/>
          <w:szCs w:val="22"/>
        </w:rPr>
        <w:t xml:space="preserve"> </w:t>
      </w:r>
      <w:r w:rsidR="002F399A" w:rsidRPr="0028713B">
        <w:rPr>
          <w:b/>
          <w:bCs/>
          <w:sz w:val="22"/>
          <w:szCs w:val="22"/>
        </w:rPr>
        <w:tab/>
      </w:r>
      <w:r w:rsidR="002F399A" w:rsidRPr="0028713B">
        <w:rPr>
          <w:sz w:val="22"/>
          <w:szCs w:val="22"/>
        </w:rPr>
        <w:tab/>
      </w:r>
      <w:r w:rsidR="002F399A" w:rsidRPr="0028713B">
        <w:rPr>
          <w:sz w:val="22"/>
          <w:szCs w:val="22"/>
        </w:rPr>
        <w:tab/>
      </w:r>
      <w:r w:rsidR="002F399A" w:rsidRPr="0028713B">
        <w:rPr>
          <w:sz w:val="22"/>
          <w:szCs w:val="22"/>
        </w:rPr>
        <w:tab/>
      </w:r>
      <w:r w:rsidR="002F399A" w:rsidRPr="0028713B">
        <w:rPr>
          <w:sz w:val="22"/>
          <w:szCs w:val="22"/>
        </w:rPr>
        <w:tab/>
      </w:r>
      <w:r w:rsidR="002F399A" w:rsidRPr="0028713B">
        <w:rPr>
          <w:sz w:val="22"/>
          <w:szCs w:val="22"/>
        </w:rPr>
        <w:tab/>
      </w:r>
      <w:r w:rsidR="002F399A" w:rsidRPr="0028713B">
        <w:rPr>
          <w:sz w:val="22"/>
          <w:szCs w:val="22"/>
        </w:rPr>
        <w:tab/>
      </w:r>
      <w:r w:rsidR="002F399A" w:rsidRPr="0028713B">
        <w:rPr>
          <w:sz w:val="22"/>
          <w:szCs w:val="22"/>
        </w:rPr>
        <w:tab/>
        <w:t xml:space="preserve">                </w:t>
      </w:r>
      <w:r w:rsidR="0028713B">
        <w:rPr>
          <w:sz w:val="22"/>
          <w:szCs w:val="22"/>
        </w:rPr>
        <w:tab/>
        <w:t xml:space="preserve">          </w:t>
      </w:r>
      <w:r w:rsidR="002F399A" w:rsidRPr="0028713B">
        <w:rPr>
          <w:sz w:val="22"/>
          <w:szCs w:val="22"/>
        </w:rPr>
        <w:t xml:space="preserve"> January 2022 – July 2022</w:t>
      </w:r>
    </w:p>
    <w:p w14:paraId="53F2D6E8" w14:textId="721CEEE7" w:rsidR="002F399A" w:rsidRPr="0028713B" w:rsidRDefault="000A1654" w:rsidP="00990482">
      <w:pPr>
        <w:rPr>
          <w:i/>
          <w:iCs/>
          <w:sz w:val="22"/>
          <w:szCs w:val="22"/>
        </w:rPr>
      </w:pPr>
      <w:r w:rsidRPr="0028713B">
        <w:rPr>
          <w:i/>
          <w:iCs/>
          <w:sz w:val="22"/>
          <w:szCs w:val="22"/>
        </w:rPr>
        <w:t xml:space="preserve">Biochemistry Research Lab, FIU, Miami, FL  </w:t>
      </w:r>
    </w:p>
    <w:p w14:paraId="66C50E6E" w14:textId="7701C5B4" w:rsidR="00AB1B7E" w:rsidRDefault="00AB1B7E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28713B">
        <w:rPr>
          <w:sz w:val="22"/>
          <w:szCs w:val="22"/>
        </w:rPr>
        <w:t>Synthesize monomer</w:t>
      </w:r>
      <w:r w:rsidR="0028713B">
        <w:rPr>
          <w:sz w:val="22"/>
          <w:szCs w:val="22"/>
        </w:rPr>
        <w:t>s</w:t>
      </w:r>
      <w:r w:rsidRPr="0028713B">
        <w:rPr>
          <w:sz w:val="22"/>
          <w:szCs w:val="22"/>
        </w:rPr>
        <w:t xml:space="preserve"> and</w:t>
      </w:r>
      <w:r w:rsidR="00682DD9" w:rsidRPr="0028713B">
        <w:rPr>
          <w:sz w:val="22"/>
          <w:szCs w:val="22"/>
        </w:rPr>
        <w:t xml:space="preserve"> polymer</w:t>
      </w:r>
      <w:r w:rsidR="0028713B">
        <w:rPr>
          <w:sz w:val="22"/>
          <w:szCs w:val="22"/>
        </w:rPr>
        <w:t>s and confirm synthesis via confirmation techniques: TLC/GPC</w:t>
      </w:r>
      <w:r w:rsidR="00682DD9" w:rsidRPr="0028713B">
        <w:rPr>
          <w:sz w:val="22"/>
          <w:szCs w:val="22"/>
        </w:rPr>
        <w:t xml:space="preserve"> </w:t>
      </w:r>
    </w:p>
    <w:p w14:paraId="3D82E13D" w14:textId="144DCC52" w:rsidR="0028713B" w:rsidRPr="0028713B" w:rsidRDefault="0028713B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Test compound stability via Dynamic Light Scattering (DLS) and Zeta Potential Distribution (ZPD)</w:t>
      </w:r>
    </w:p>
    <w:p w14:paraId="7B048B17" w14:textId="095468F7" w:rsidR="0028713B" w:rsidRPr="0028713B" w:rsidRDefault="0028713B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Prepare broth and culture</w:t>
      </w:r>
      <w:r w:rsidRPr="0028713B">
        <w:rPr>
          <w:sz w:val="22"/>
          <w:szCs w:val="22"/>
        </w:rPr>
        <w:t xml:space="preserve"> </w:t>
      </w:r>
      <w:r>
        <w:rPr>
          <w:sz w:val="22"/>
          <w:szCs w:val="22"/>
        </w:rPr>
        <w:t>bacteria in created ideal conditions for experimentation</w:t>
      </w:r>
    </w:p>
    <w:p w14:paraId="5B061205" w14:textId="70214376" w:rsidR="002F399A" w:rsidRPr="0028713B" w:rsidRDefault="00AB1B7E" w:rsidP="002F399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28713B">
        <w:rPr>
          <w:sz w:val="22"/>
          <w:szCs w:val="22"/>
        </w:rPr>
        <w:t xml:space="preserve">Test the </w:t>
      </w:r>
      <w:r w:rsidR="0028713B" w:rsidRPr="0028713B">
        <w:rPr>
          <w:sz w:val="22"/>
          <w:szCs w:val="22"/>
        </w:rPr>
        <w:t xml:space="preserve">synthesized </w:t>
      </w:r>
      <w:r w:rsidR="00682DD9" w:rsidRPr="0028713B">
        <w:rPr>
          <w:sz w:val="22"/>
          <w:szCs w:val="22"/>
        </w:rPr>
        <w:t xml:space="preserve">compound </w:t>
      </w:r>
      <w:r w:rsidR="0028713B">
        <w:rPr>
          <w:sz w:val="22"/>
          <w:szCs w:val="22"/>
        </w:rPr>
        <w:t xml:space="preserve">to determine effectiveness/inhibition on </w:t>
      </w:r>
      <w:r w:rsidR="0028713B" w:rsidRPr="0028713B">
        <w:rPr>
          <w:i/>
          <w:iCs/>
          <w:sz w:val="22"/>
          <w:szCs w:val="22"/>
        </w:rPr>
        <w:t xml:space="preserve">Mycobacterium </w:t>
      </w:r>
      <w:r w:rsidR="0028713B">
        <w:rPr>
          <w:i/>
          <w:iCs/>
          <w:sz w:val="22"/>
          <w:szCs w:val="22"/>
        </w:rPr>
        <w:t>smegmatis/</w:t>
      </w:r>
      <w:r w:rsidR="0028713B" w:rsidRPr="0028713B">
        <w:rPr>
          <w:i/>
          <w:iCs/>
          <w:sz w:val="22"/>
          <w:szCs w:val="22"/>
        </w:rPr>
        <w:t>tuberculosis</w:t>
      </w:r>
    </w:p>
    <w:p w14:paraId="47EDE35B" w14:textId="555FD378" w:rsidR="00E71A9B" w:rsidRPr="0028713B" w:rsidRDefault="000A1654" w:rsidP="00F268A9">
      <w:pPr>
        <w:rPr>
          <w:sz w:val="22"/>
          <w:szCs w:val="22"/>
        </w:rPr>
      </w:pPr>
      <w:r w:rsidRPr="0028713B">
        <w:rPr>
          <w:sz w:val="22"/>
          <w:szCs w:val="22"/>
        </w:rPr>
        <w:t xml:space="preserve">    </w:t>
      </w:r>
      <w:r w:rsidR="00B1738A" w:rsidRPr="0028713B">
        <w:rPr>
          <w:sz w:val="22"/>
          <w:szCs w:val="22"/>
        </w:rPr>
        <w:t xml:space="preserve">                                                            </w:t>
      </w:r>
      <w:r w:rsidR="005B05C6" w:rsidRPr="0028713B">
        <w:rPr>
          <w:sz w:val="22"/>
          <w:szCs w:val="22"/>
        </w:rPr>
        <w:t xml:space="preserve">                                      </w:t>
      </w:r>
    </w:p>
    <w:p w14:paraId="72C51338" w14:textId="188F2E3F" w:rsidR="0007179C" w:rsidRPr="0028713B" w:rsidRDefault="00891495" w:rsidP="00C942AD">
      <w:pPr>
        <w:pStyle w:val="HeadingProfessional"/>
        <w:pBdr>
          <w:top w:val="none" w:sz="0" w:space="0" w:color="auto"/>
          <w:left w:val="none" w:sz="0" w:space="0" w:color="auto"/>
          <w:bottom w:val="single" w:sz="4" w:space="1" w:color="auto"/>
          <w:right w:val="none" w:sz="0" w:space="0" w:color="auto"/>
          <w:between w:val="none" w:sz="0" w:space="0" w:color="auto"/>
          <w:bar w:val="none" w:sz="0" w:color="auto"/>
        </w:pBdr>
        <w:rPr>
          <w:i/>
          <w:iCs/>
          <w:sz w:val="22"/>
          <w:szCs w:val="22"/>
        </w:rPr>
      </w:pPr>
      <w:r w:rsidRPr="0028713B">
        <w:rPr>
          <w:i/>
          <w:iCs/>
          <w:sz w:val="22"/>
          <w:szCs w:val="22"/>
        </w:rPr>
        <w:t>Professional Experience</w:t>
      </w:r>
    </w:p>
    <w:p w14:paraId="0D7F4CE6" w14:textId="402D6AA8" w:rsidR="001B3E79" w:rsidRPr="0028713B" w:rsidRDefault="001B3E79" w:rsidP="00B61EBA">
      <w:pPr>
        <w:pStyle w:val="Body"/>
        <w:rPr>
          <w:b/>
          <w:bCs/>
          <w:sz w:val="22"/>
          <w:szCs w:val="22"/>
        </w:rPr>
      </w:pPr>
      <w:r w:rsidRPr="0028713B">
        <w:rPr>
          <w:b/>
          <w:bCs/>
          <w:sz w:val="22"/>
          <w:szCs w:val="22"/>
          <w:lang w:val="de-DE"/>
        </w:rPr>
        <w:t>Oasis Recovery Home Miami</w:t>
      </w:r>
      <w:r w:rsidR="00C942AD" w:rsidRPr="0028713B">
        <w:rPr>
          <w:sz w:val="22"/>
          <w:szCs w:val="22"/>
        </w:rPr>
        <w:tab/>
      </w:r>
      <w:r w:rsidR="00C942AD" w:rsidRPr="0028713B">
        <w:rPr>
          <w:sz w:val="22"/>
          <w:szCs w:val="22"/>
        </w:rPr>
        <w:tab/>
      </w:r>
      <w:r w:rsidR="00C942AD" w:rsidRPr="0028713B">
        <w:rPr>
          <w:sz w:val="22"/>
          <w:szCs w:val="22"/>
        </w:rPr>
        <w:tab/>
      </w:r>
      <w:r w:rsidR="00C942AD" w:rsidRPr="0028713B">
        <w:rPr>
          <w:sz w:val="22"/>
          <w:szCs w:val="22"/>
        </w:rPr>
        <w:tab/>
      </w:r>
      <w:r w:rsidR="00C942AD" w:rsidRPr="0028713B">
        <w:rPr>
          <w:sz w:val="22"/>
          <w:szCs w:val="22"/>
        </w:rPr>
        <w:tab/>
      </w:r>
      <w:r w:rsidR="00C942AD" w:rsidRPr="0028713B">
        <w:rPr>
          <w:sz w:val="22"/>
          <w:szCs w:val="22"/>
        </w:rPr>
        <w:tab/>
        <w:t xml:space="preserve"> </w:t>
      </w:r>
      <w:r w:rsidR="0028713B">
        <w:rPr>
          <w:sz w:val="22"/>
          <w:szCs w:val="22"/>
        </w:rPr>
        <w:tab/>
      </w:r>
      <w:r w:rsidR="00B1442D">
        <w:rPr>
          <w:sz w:val="22"/>
          <w:szCs w:val="22"/>
        </w:rPr>
        <w:tab/>
      </w:r>
      <w:r w:rsidR="00B1442D">
        <w:rPr>
          <w:sz w:val="22"/>
          <w:szCs w:val="22"/>
        </w:rPr>
        <w:tab/>
        <w:t xml:space="preserve">  </w:t>
      </w:r>
      <w:r w:rsidR="00C942AD" w:rsidRPr="0028713B">
        <w:rPr>
          <w:sz w:val="22"/>
          <w:szCs w:val="22"/>
        </w:rPr>
        <w:t>January 2019 – Present</w:t>
      </w:r>
    </w:p>
    <w:p w14:paraId="67B5C947" w14:textId="5D1FEA34" w:rsidR="007C47D2" w:rsidRPr="0028713B" w:rsidRDefault="00C942AD" w:rsidP="00C942AD">
      <w:pPr>
        <w:pStyle w:val="Heading2"/>
        <w:suppressAutoHyphens/>
        <w:rPr>
          <w:b w:val="0"/>
          <w:bCs w:val="0"/>
          <w:sz w:val="22"/>
          <w:szCs w:val="22"/>
        </w:rPr>
      </w:pPr>
      <w:r w:rsidRPr="0028713B">
        <w:rPr>
          <w:b w:val="0"/>
          <w:bCs w:val="0"/>
          <w:i/>
          <w:iCs/>
          <w:sz w:val="22"/>
          <w:szCs w:val="22"/>
        </w:rPr>
        <w:t xml:space="preserve">Owner, Booking </w:t>
      </w:r>
      <w:r w:rsidRPr="00B1442D">
        <w:rPr>
          <w:b w:val="0"/>
          <w:bCs w:val="0"/>
          <w:i/>
          <w:iCs/>
          <w:sz w:val="22"/>
          <w:szCs w:val="22"/>
        </w:rPr>
        <w:t>Manager</w:t>
      </w:r>
      <w:r w:rsidR="0028713B" w:rsidRPr="00B1442D">
        <w:rPr>
          <w:b w:val="0"/>
          <w:bCs w:val="0"/>
          <w:i/>
          <w:iCs/>
          <w:sz w:val="22"/>
          <w:szCs w:val="22"/>
        </w:rPr>
        <w:t xml:space="preserve">, </w:t>
      </w:r>
      <w:r w:rsidR="0028713B" w:rsidRPr="00B1442D">
        <w:rPr>
          <w:b w:val="0"/>
          <w:bCs w:val="0"/>
          <w:i/>
          <w:iCs/>
          <w:sz w:val="22"/>
          <w:szCs w:val="22"/>
        </w:rPr>
        <w:t>Miami, FL</w:t>
      </w:r>
      <w:r w:rsidR="0028713B" w:rsidRPr="0028713B">
        <w:rPr>
          <w:sz w:val="22"/>
          <w:szCs w:val="22"/>
        </w:rPr>
        <w:t xml:space="preserve"> </w:t>
      </w:r>
      <w:r w:rsidR="0028713B" w:rsidRPr="00B1442D">
        <w:rPr>
          <w:b w:val="0"/>
          <w:bCs w:val="0"/>
          <w:sz w:val="22"/>
          <w:szCs w:val="22"/>
        </w:rPr>
        <w:t xml:space="preserve">        </w:t>
      </w:r>
      <w:r w:rsidRPr="00B1442D">
        <w:rPr>
          <w:b w:val="0"/>
          <w:bCs w:val="0"/>
          <w:sz w:val="22"/>
          <w:szCs w:val="22"/>
        </w:rPr>
        <w:t xml:space="preserve">                                               </w:t>
      </w:r>
    </w:p>
    <w:p w14:paraId="43F78BB3" w14:textId="7B4BAFDB" w:rsidR="001B3E79" w:rsidRPr="0028713B" w:rsidRDefault="00AD126F" w:rsidP="00406D41">
      <w:pPr>
        <w:pStyle w:val="Body"/>
        <w:numPr>
          <w:ilvl w:val="0"/>
          <w:numId w:val="5"/>
        </w:numPr>
        <w:rPr>
          <w:b/>
          <w:bCs/>
          <w:sz w:val="22"/>
          <w:szCs w:val="22"/>
          <w:lang w:val="de-DE"/>
        </w:rPr>
      </w:pPr>
      <w:r w:rsidRPr="0028713B">
        <w:rPr>
          <w:sz w:val="22"/>
          <w:szCs w:val="22"/>
        </w:rPr>
        <w:t xml:space="preserve">Create a safe environment for </w:t>
      </w:r>
      <w:r w:rsidR="00B1442D">
        <w:rPr>
          <w:sz w:val="22"/>
          <w:szCs w:val="22"/>
        </w:rPr>
        <w:t>clients</w:t>
      </w:r>
      <w:r w:rsidRPr="0028713B">
        <w:rPr>
          <w:sz w:val="22"/>
          <w:szCs w:val="22"/>
        </w:rPr>
        <w:t xml:space="preserve"> </w:t>
      </w:r>
      <w:r w:rsidR="00F156D8" w:rsidRPr="0028713B">
        <w:rPr>
          <w:sz w:val="22"/>
          <w:szCs w:val="22"/>
        </w:rPr>
        <w:t>looking to book their cosmetic surgery and</w:t>
      </w:r>
      <w:r w:rsidR="002B3298" w:rsidRPr="0028713B">
        <w:rPr>
          <w:sz w:val="22"/>
          <w:szCs w:val="22"/>
        </w:rPr>
        <w:t xml:space="preserve"> recovery</w:t>
      </w:r>
      <w:r w:rsidR="00B1442D">
        <w:rPr>
          <w:sz w:val="22"/>
          <w:szCs w:val="22"/>
        </w:rPr>
        <w:t xml:space="preserve"> home services</w:t>
      </w:r>
    </w:p>
    <w:p w14:paraId="0AB722E1" w14:textId="6D1703A1" w:rsidR="00F95B45" w:rsidRPr="0028713B" w:rsidRDefault="009571BF" w:rsidP="00E1720A">
      <w:pPr>
        <w:pStyle w:val="Body"/>
        <w:numPr>
          <w:ilvl w:val="0"/>
          <w:numId w:val="5"/>
        </w:numPr>
        <w:rPr>
          <w:b/>
          <w:bCs/>
          <w:sz w:val="22"/>
          <w:szCs w:val="22"/>
          <w:lang w:val="de-DE"/>
        </w:rPr>
      </w:pPr>
      <w:r w:rsidRPr="0028713B">
        <w:rPr>
          <w:sz w:val="22"/>
          <w:szCs w:val="22"/>
        </w:rPr>
        <w:t xml:space="preserve">Manage and </w:t>
      </w:r>
      <w:r w:rsidR="00B1442D">
        <w:rPr>
          <w:sz w:val="22"/>
          <w:szCs w:val="22"/>
        </w:rPr>
        <w:t>direct</w:t>
      </w:r>
      <w:r w:rsidRPr="0028713B">
        <w:rPr>
          <w:sz w:val="22"/>
          <w:szCs w:val="22"/>
        </w:rPr>
        <w:t xml:space="preserve"> </w:t>
      </w:r>
      <w:r w:rsidR="00F156D8" w:rsidRPr="0028713B">
        <w:rPr>
          <w:sz w:val="22"/>
          <w:szCs w:val="22"/>
        </w:rPr>
        <w:t>50</w:t>
      </w:r>
      <w:r w:rsidR="002B3298" w:rsidRPr="0028713B">
        <w:rPr>
          <w:sz w:val="22"/>
          <w:szCs w:val="22"/>
        </w:rPr>
        <w:t>+</w:t>
      </w:r>
      <w:r w:rsidRPr="0028713B">
        <w:rPr>
          <w:sz w:val="22"/>
          <w:szCs w:val="22"/>
        </w:rPr>
        <w:t xml:space="preserve"> </w:t>
      </w:r>
      <w:r w:rsidR="000B7282" w:rsidRPr="0028713B">
        <w:rPr>
          <w:sz w:val="22"/>
          <w:szCs w:val="22"/>
        </w:rPr>
        <w:t>clients</w:t>
      </w:r>
      <w:r w:rsidR="00F156D8" w:rsidRPr="0028713B">
        <w:rPr>
          <w:sz w:val="22"/>
          <w:szCs w:val="22"/>
        </w:rPr>
        <w:t xml:space="preserve"> </w:t>
      </w:r>
      <w:r w:rsidR="002B3298" w:rsidRPr="0028713B">
        <w:rPr>
          <w:sz w:val="22"/>
          <w:szCs w:val="22"/>
        </w:rPr>
        <w:t>daily</w:t>
      </w:r>
      <w:r w:rsidR="00B1442D">
        <w:rPr>
          <w:sz w:val="22"/>
          <w:szCs w:val="22"/>
        </w:rPr>
        <w:t xml:space="preserve"> by providing accurate quotes and detailed itineraries </w:t>
      </w:r>
    </w:p>
    <w:p w14:paraId="2EC1C4D7" w14:textId="3C423048" w:rsidR="00E1720A" w:rsidRPr="0028713B" w:rsidRDefault="00F156D8" w:rsidP="00E1720A">
      <w:pPr>
        <w:pStyle w:val="Body"/>
        <w:numPr>
          <w:ilvl w:val="0"/>
          <w:numId w:val="5"/>
        </w:numPr>
        <w:rPr>
          <w:sz w:val="22"/>
          <w:szCs w:val="22"/>
          <w:lang w:val="de-DE"/>
        </w:rPr>
      </w:pPr>
      <w:r w:rsidRPr="0028713B">
        <w:rPr>
          <w:sz w:val="22"/>
          <w:szCs w:val="22"/>
          <w:lang w:val="de-DE"/>
        </w:rPr>
        <w:t>Guide</w:t>
      </w:r>
      <w:r w:rsidR="00E1720A" w:rsidRPr="0028713B">
        <w:rPr>
          <w:sz w:val="22"/>
          <w:szCs w:val="22"/>
          <w:lang w:val="de-DE"/>
        </w:rPr>
        <w:t xml:space="preserve"> </w:t>
      </w:r>
      <w:r w:rsidR="00B1442D">
        <w:rPr>
          <w:sz w:val="22"/>
          <w:szCs w:val="22"/>
          <w:lang w:val="de-DE"/>
        </w:rPr>
        <w:t>patients</w:t>
      </w:r>
      <w:r w:rsidR="000B7282" w:rsidRPr="0028713B">
        <w:rPr>
          <w:sz w:val="22"/>
          <w:szCs w:val="22"/>
          <w:lang w:val="de-DE"/>
        </w:rPr>
        <w:t xml:space="preserve"> on</w:t>
      </w:r>
      <w:r w:rsidR="00E1720A" w:rsidRPr="0028713B">
        <w:rPr>
          <w:sz w:val="22"/>
          <w:szCs w:val="22"/>
          <w:lang w:val="de-DE"/>
        </w:rPr>
        <w:t xml:space="preserve"> how to properly care for themselves post</w:t>
      </w:r>
      <w:r w:rsidR="00B1442D">
        <w:rPr>
          <w:sz w:val="22"/>
          <w:szCs w:val="22"/>
          <w:lang w:val="de-DE"/>
        </w:rPr>
        <w:t>-</w:t>
      </w:r>
      <w:r w:rsidR="00E1720A" w:rsidRPr="0028713B">
        <w:rPr>
          <w:sz w:val="22"/>
          <w:szCs w:val="22"/>
          <w:lang w:val="de-DE"/>
        </w:rPr>
        <w:t>surgery</w:t>
      </w:r>
      <w:r w:rsidR="00CA78BF" w:rsidRPr="0028713B">
        <w:rPr>
          <w:sz w:val="22"/>
          <w:szCs w:val="22"/>
          <w:lang w:val="de-DE"/>
        </w:rPr>
        <w:t xml:space="preserve"> in terms of</w:t>
      </w:r>
      <w:r w:rsidR="00290846" w:rsidRPr="0028713B">
        <w:rPr>
          <w:sz w:val="22"/>
          <w:szCs w:val="22"/>
          <w:lang w:val="de-DE"/>
        </w:rPr>
        <w:t xml:space="preserve"> </w:t>
      </w:r>
      <w:r w:rsidR="00C64D42" w:rsidRPr="0028713B">
        <w:rPr>
          <w:sz w:val="22"/>
          <w:szCs w:val="22"/>
          <w:lang w:val="de-DE"/>
        </w:rPr>
        <w:t>nutrition</w:t>
      </w:r>
      <w:r w:rsidR="00B1442D">
        <w:rPr>
          <w:sz w:val="22"/>
          <w:szCs w:val="22"/>
          <w:lang w:val="de-DE"/>
        </w:rPr>
        <w:t xml:space="preserve">, </w:t>
      </w:r>
      <w:r w:rsidR="00C64D42" w:rsidRPr="0028713B">
        <w:rPr>
          <w:sz w:val="22"/>
          <w:szCs w:val="22"/>
          <w:lang w:val="de-DE"/>
        </w:rPr>
        <w:t>physical activity</w:t>
      </w:r>
      <w:r w:rsidR="00B1442D">
        <w:rPr>
          <w:sz w:val="22"/>
          <w:szCs w:val="22"/>
          <w:lang w:val="de-DE"/>
        </w:rPr>
        <w:t xml:space="preserve">, and recommended practices </w:t>
      </w:r>
    </w:p>
    <w:p w14:paraId="5AA9414C" w14:textId="77777777" w:rsidR="001B3E79" w:rsidRPr="0028713B" w:rsidRDefault="001B3E79">
      <w:pPr>
        <w:pStyle w:val="Body"/>
        <w:rPr>
          <w:b/>
          <w:bCs/>
          <w:sz w:val="22"/>
          <w:szCs w:val="22"/>
          <w:lang w:val="de-DE"/>
        </w:rPr>
      </w:pPr>
    </w:p>
    <w:p w14:paraId="2A3AEE9B" w14:textId="5FE183DA" w:rsidR="0007179C" w:rsidRPr="0028713B" w:rsidRDefault="00891495">
      <w:pPr>
        <w:pStyle w:val="Body"/>
        <w:rPr>
          <w:b/>
          <w:bCs/>
          <w:sz w:val="22"/>
          <w:szCs w:val="22"/>
        </w:rPr>
      </w:pPr>
      <w:r w:rsidRPr="00B1442D">
        <w:rPr>
          <w:b/>
          <w:bCs/>
          <w:sz w:val="22"/>
          <w:szCs w:val="22"/>
          <w:lang w:val="de-DE"/>
        </w:rPr>
        <w:t>Sunglass Hut</w:t>
      </w:r>
      <w:r w:rsidR="00B1442D">
        <w:rPr>
          <w:b/>
          <w:bCs/>
          <w:caps/>
          <w:sz w:val="22"/>
          <w:szCs w:val="22"/>
        </w:rPr>
        <w:tab/>
      </w:r>
      <w:r w:rsidR="00B1442D">
        <w:rPr>
          <w:b/>
          <w:bCs/>
          <w:caps/>
          <w:sz w:val="22"/>
          <w:szCs w:val="22"/>
        </w:rPr>
        <w:tab/>
        <w:t xml:space="preserve"> </w:t>
      </w:r>
      <w:r w:rsidR="00CA78BF" w:rsidRPr="0028713B">
        <w:rPr>
          <w:sz w:val="22"/>
          <w:szCs w:val="22"/>
        </w:rPr>
        <w:t xml:space="preserve"> </w:t>
      </w:r>
      <w:r w:rsidR="00CA78BF" w:rsidRPr="0028713B">
        <w:rPr>
          <w:sz w:val="22"/>
          <w:szCs w:val="22"/>
        </w:rPr>
        <w:tab/>
      </w:r>
      <w:r w:rsidR="00CA78BF" w:rsidRPr="0028713B">
        <w:rPr>
          <w:sz w:val="22"/>
          <w:szCs w:val="22"/>
        </w:rPr>
        <w:tab/>
      </w:r>
      <w:r w:rsidR="00CA78BF" w:rsidRPr="0028713B">
        <w:rPr>
          <w:sz w:val="22"/>
          <w:szCs w:val="22"/>
        </w:rPr>
        <w:tab/>
      </w:r>
      <w:r w:rsidR="00CA78BF" w:rsidRPr="0028713B">
        <w:rPr>
          <w:sz w:val="22"/>
          <w:szCs w:val="22"/>
        </w:rPr>
        <w:tab/>
      </w:r>
      <w:r w:rsidR="00CA78BF" w:rsidRPr="0028713B">
        <w:rPr>
          <w:sz w:val="22"/>
          <w:szCs w:val="22"/>
        </w:rPr>
        <w:tab/>
      </w:r>
      <w:r w:rsidR="00CA78BF" w:rsidRPr="0028713B">
        <w:rPr>
          <w:sz w:val="22"/>
          <w:szCs w:val="22"/>
        </w:rPr>
        <w:tab/>
      </w:r>
      <w:r w:rsidR="00CA78BF" w:rsidRPr="0028713B">
        <w:rPr>
          <w:sz w:val="22"/>
          <w:szCs w:val="22"/>
        </w:rPr>
        <w:tab/>
        <w:t xml:space="preserve">          November 2018 – December 2019</w:t>
      </w:r>
    </w:p>
    <w:p w14:paraId="31E07CA9" w14:textId="143D6EB8" w:rsidR="0007179C" w:rsidRPr="00B1442D" w:rsidRDefault="00891495" w:rsidP="00CA78BF">
      <w:pPr>
        <w:pStyle w:val="Heading2"/>
        <w:suppressAutoHyphens/>
        <w:rPr>
          <w:b w:val="0"/>
          <w:bCs w:val="0"/>
          <w:sz w:val="22"/>
          <w:szCs w:val="22"/>
        </w:rPr>
      </w:pPr>
      <w:r w:rsidRPr="00B1442D">
        <w:rPr>
          <w:b w:val="0"/>
          <w:bCs w:val="0"/>
          <w:i/>
          <w:iCs/>
          <w:sz w:val="22"/>
          <w:szCs w:val="22"/>
        </w:rPr>
        <w:t>Sales Associate</w:t>
      </w:r>
      <w:r w:rsidR="00B1442D" w:rsidRPr="00B1442D">
        <w:rPr>
          <w:b w:val="0"/>
          <w:bCs w:val="0"/>
          <w:i/>
          <w:iCs/>
          <w:sz w:val="22"/>
          <w:szCs w:val="22"/>
        </w:rPr>
        <w:t>, Miami, FL</w:t>
      </w:r>
      <w:r w:rsidR="00B1442D" w:rsidRPr="0028713B">
        <w:rPr>
          <w:sz w:val="22"/>
          <w:szCs w:val="22"/>
        </w:rPr>
        <w:t xml:space="preserve"> </w:t>
      </w:r>
      <w:r w:rsidR="00B1442D" w:rsidRPr="00B1442D">
        <w:rPr>
          <w:b w:val="0"/>
          <w:bCs w:val="0"/>
          <w:sz w:val="22"/>
          <w:szCs w:val="22"/>
        </w:rPr>
        <w:t xml:space="preserve">                                                       </w:t>
      </w:r>
    </w:p>
    <w:p w14:paraId="0C1B3CC2" w14:textId="30A74D3D" w:rsidR="0007179C" w:rsidRPr="0028713B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>Engaged with customers to create a</w:t>
      </w:r>
      <w:r w:rsidR="00B1442D">
        <w:rPr>
          <w:sz w:val="22"/>
          <w:szCs w:val="22"/>
        </w:rPr>
        <w:t xml:space="preserve"> personal </w:t>
      </w:r>
      <w:r w:rsidRPr="0028713B">
        <w:rPr>
          <w:sz w:val="22"/>
          <w:szCs w:val="22"/>
        </w:rPr>
        <w:t>connection and achieve/exceed sales objectives</w:t>
      </w:r>
    </w:p>
    <w:p w14:paraId="0BF69E65" w14:textId="6CE473D5" w:rsidR="0007179C" w:rsidRPr="0028713B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 xml:space="preserve">Stayed </w:t>
      </w:r>
      <w:r w:rsidR="00B2036E" w:rsidRPr="0028713B">
        <w:rPr>
          <w:sz w:val="22"/>
          <w:szCs w:val="22"/>
        </w:rPr>
        <w:t>up to date</w:t>
      </w:r>
      <w:r w:rsidRPr="0028713B">
        <w:rPr>
          <w:sz w:val="22"/>
          <w:szCs w:val="22"/>
        </w:rPr>
        <w:t xml:space="preserve"> </w:t>
      </w:r>
      <w:r w:rsidR="00B1442D">
        <w:rPr>
          <w:sz w:val="22"/>
          <w:szCs w:val="22"/>
        </w:rPr>
        <w:t>with</w:t>
      </w:r>
      <w:r w:rsidRPr="0028713B">
        <w:rPr>
          <w:sz w:val="22"/>
          <w:szCs w:val="22"/>
        </w:rPr>
        <w:t xml:space="preserve"> the </w:t>
      </w:r>
      <w:r w:rsidR="00B1442D">
        <w:rPr>
          <w:sz w:val="22"/>
          <w:szCs w:val="22"/>
        </w:rPr>
        <w:t xml:space="preserve">latest </w:t>
      </w:r>
      <w:r w:rsidRPr="0028713B">
        <w:rPr>
          <w:sz w:val="22"/>
          <w:szCs w:val="22"/>
        </w:rPr>
        <w:t>products</w:t>
      </w:r>
      <w:r w:rsidR="00B1442D">
        <w:rPr>
          <w:sz w:val="22"/>
          <w:szCs w:val="22"/>
        </w:rPr>
        <w:t xml:space="preserve"> </w:t>
      </w:r>
      <w:r w:rsidRPr="0028713B">
        <w:rPr>
          <w:sz w:val="22"/>
          <w:szCs w:val="22"/>
        </w:rPr>
        <w:t xml:space="preserve">and </w:t>
      </w:r>
      <w:r w:rsidR="00B1442D">
        <w:rPr>
          <w:sz w:val="22"/>
          <w:szCs w:val="22"/>
        </w:rPr>
        <w:t>popular</w:t>
      </w:r>
      <w:r w:rsidRPr="0028713B">
        <w:rPr>
          <w:sz w:val="22"/>
          <w:szCs w:val="22"/>
        </w:rPr>
        <w:t xml:space="preserve"> fashion trends through educational trainings</w:t>
      </w:r>
    </w:p>
    <w:p w14:paraId="0F2739D9" w14:textId="55B0AEC5" w:rsidR="0007179C" w:rsidRPr="0028713B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>Applied self-reporting tools to track individual results and identify areas of improvement</w:t>
      </w:r>
    </w:p>
    <w:p w14:paraId="6EE2F34D" w14:textId="201BA10F" w:rsidR="0007179C" w:rsidRPr="0028713B" w:rsidRDefault="00891495" w:rsidP="00406D41">
      <w:pPr>
        <w:pStyle w:val="ListBullet"/>
        <w:numPr>
          <w:ilvl w:val="0"/>
          <w:numId w:val="5"/>
        </w:numPr>
        <w:rPr>
          <w:sz w:val="22"/>
          <w:szCs w:val="22"/>
        </w:rPr>
      </w:pPr>
      <w:r w:rsidRPr="0028713B">
        <w:rPr>
          <w:sz w:val="22"/>
          <w:szCs w:val="22"/>
        </w:rPr>
        <w:t>Top store salesperson for four months in 2019 and top three for the year</w:t>
      </w:r>
    </w:p>
    <w:p w14:paraId="139CB707" w14:textId="77777777" w:rsidR="0007179C" w:rsidRPr="0028713B" w:rsidRDefault="0007179C">
      <w:pPr>
        <w:pStyle w:val="BulleProfessional"/>
        <w:ind w:left="360" w:hanging="360"/>
      </w:pPr>
    </w:p>
    <w:p w14:paraId="322CECB5" w14:textId="1C8D930B" w:rsidR="00B2036E" w:rsidRPr="0028713B" w:rsidRDefault="00891495" w:rsidP="00B2036E">
      <w:pPr>
        <w:pStyle w:val="PositionProfessional"/>
        <w:rPr>
          <w:b/>
          <w:bCs/>
          <w:i w:val="0"/>
          <w:iCs w:val="0"/>
          <w:sz w:val="22"/>
          <w:szCs w:val="22"/>
        </w:rPr>
      </w:pPr>
      <w:r w:rsidRPr="007D2BFD">
        <w:rPr>
          <w:b/>
          <w:bCs/>
          <w:i w:val="0"/>
          <w:iCs w:val="0"/>
          <w:sz w:val="22"/>
          <w:szCs w:val="22"/>
        </w:rPr>
        <w:t>CG Cosmetic Surgery</w:t>
      </w:r>
      <w:r w:rsidR="00B1442D" w:rsidRPr="007D2BFD">
        <w:rPr>
          <w:i w:val="0"/>
          <w:iCs w:val="0"/>
          <w:sz w:val="22"/>
          <w:szCs w:val="22"/>
        </w:rPr>
        <w:t xml:space="preserve"> </w:t>
      </w:r>
      <w:r w:rsidR="00B1442D" w:rsidRPr="007D2BFD">
        <w:rPr>
          <w:i w:val="0"/>
          <w:iCs w:val="0"/>
          <w:sz w:val="22"/>
          <w:szCs w:val="22"/>
        </w:rPr>
        <w:tab/>
      </w:r>
      <w:r w:rsidR="00B1442D">
        <w:rPr>
          <w:sz w:val="22"/>
          <w:szCs w:val="22"/>
        </w:rPr>
        <w:tab/>
      </w:r>
      <w:r w:rsidR="00B1442D">
        <w:rPr>
          <w:sz w:val="22"/>
          <w:szCs w:val="22"/>
        </w:rPr>
        <w:tab/>
      </w:r>
      <w:r w:rsidR="00B1442D">
        <w:rPr>
          <w:sz w:val="22"/>
          <w:szCs w:val="22"/>
        </w:rPr>
        <w:tab/>
      </w:r>
      <w:r w:rsidR="00B1442D">
        <w:rPr>
          <w:sz w:val="22"/>
          <w:szCs w:val="22"/>
        </w:rPr>
        <w:tab/>
      </w:r>
      <w:r w:rsidR="00B1442D">
        <w:rPr>
          <w:sz w:val="22"/>
          <w:szCs w:val="22"/>
        </w:rPr>
        <w:tab/>
      </w:r>
      <w:r w:rsidR="00B1442D">
        <w:rPr>
          <w:sz w:val="22"/>
          <w:szCs w:val="22"/>
        </w:rPr>
        <w:tab/>
      </w:r>
      <w:r w:rsidR="00B1442D">
        <w:rPr>
          <w:sz w:val="22"/>
          <w:szCs w:val="22"/>
        </w:rPr>
        <w:tab/>
      </w:r>
      <w:r w:rsidR="00B1442D">
        <w:rPr>
          <w:sz w:val="22"/>
          <w:szCs w:val="22"/>
        </w:rPr>
        <w:tab/>
        <w:t xml:space="preserve">           </w:t>
      </w:r>
      <w:r w:rsidR="00B2036E" w:rsidRPr="00B1442D">
        <w:rPr>
          <w:i w:val="0"/>
          <w:iCs w:val="0"/>
          <w:sz w:val="22"/>
          <w:szCs w:val="22"/>
        </w:rPr>
        <w:t>June 2018 – August 2018</w:t>
      </w:r>
    </w:p>
    <w:p w14:paraId="15CE4C02" w14:textId="6E200569" w:rsidR="00B2036E" w:rsidRPr="00B1442D" w:rsidRDefault="00891495" w:rsidP="00B2036E">
      <w:pPr>
        <w:pStyle w:val="PositionProfessional"/>
        <w:rPr>
          <w:sz w:val="22"/>
          <w:szCs w:val="22"/>
        </w:rPr>
      </w:pPr>
      <w:r w:rsidRPr="00B1442D">
        <w:rPr>
          <w:sz w:val="22"/>
          <w:szCs w:val="22"/>
        </w:rPr>
        <w:t>Medical Records Clerk</w:t>
      </w:r>
      <w:r w:rsidR="00B1442D" w:rsidRPr="00B1442D">
        <w:rPr>
          <w:sz w:val="22"/>
          <w:szCs w:val="22"/>
        </w:rPr>
        <w:t xml:space="preserve">, </w:t>
      </w:r>
      <w:r w:rsidR="00B1442D" w:rsidRPr="00B1442D">
        <w:rPr>
          <w:sz w:val="22"/>
          <w:szCs w:val="22"/>
        </w:rPr>
        <w:t>Miami, FL</w:t>
      </w:r>
      <w:r w:rsidR="00B1442D" w:rsidRPr="0028713B">
        <w:rPr>
          <w:sz w:val="22"/>
          <w:szCs w:val="22"/>
        </w:rPr>
        <w:t xml:space="preserve"> </w:t>
      </w:r>
      <w:r w:rsidR="00B1442D" w:rsidRPr="00B1442D">
        <w:rPr>
          <w:sz w:val="22"/>
          <w:szCs w:val="22"/>
        </w:rPr>
        <w:t xml:space="preserve">        </w:t>
      </w:r>
      <w:r w:rsidR="00B1442D" w:rsidRPr="00B1442D">
        <w:rPr>
          <w:b/>
          <w:bCs/>
          <w:i w:val="0"/>
          <w:iCs w:val="0"/>
          <w:sz w:val="22"/>
          <w:szCs w:val="22"/>
        </w:rPr>
        <w:t xml:space="preserve">                                               </w:t>
      </w:r>
    </w:p>
    <w:p w14:paraId="05CFB9A3" w14:textId="537DBC18" w:rsidR="0007179C" w:rsidRPr="00B1442D" w:rsidRDefault="00891495" w:rsidP="00B2036E">
      <w:pPr>
        <w:pStyle w:val="PositionProfessional"/>
        <w:numPr>
          <w:ilvl w:val="0"/>
          <w:numId w:val="7"/>
        </w:numPr>
        <w:rPr>
          <w:i w:val="0"/>
          <w:iCs w:val="0"/>
          <w:sz w:val="22"/>
          <w:szCs w:val="22"/>
        </w:rPr>
      </w:pPr>
      <w:r w:rsidRPr="00B1442D">
        <w:rPr>
          <w:i w:val="0"/>
          <w:iCs w:val="0"/>
          <w:sz w:val="22"/>
          <w:szCs w:val="22"/>
        </w:rPr>
        <w:t xml:space="preserve">Managed, </w:t>
      </w:r>
      <w:r w:rsidR="00B1442D" w:rsidRPr="00B1442D">
        <w:rPr>
          <w:i w:val="0"/>
          <w:iCs w:val="0"/>
          <w:sz w:val="22"/>
          <w:szCs w:val="22"/>
        </w:rPr>
        <w:t>scanned,</w:t>
      </w:r>
      <w:r w:rsidRPr="00B1442D">
        <w:rPr>
          <w:i w:val="0"/>
          <w:iCs w:val="0"/>
          <w:sz w:val="22"/>
          <w:szCs w:val="22"/>
        </w:rPr>
        <w:t xml:space="preserve"> and filed all patients’ medical records and information </w:t>
      </w:r>
    </w:p>
    <w:p w14:paraId="0D1168F3" w14:textId="19A5C168" w:rsidR="0007179C" w:rsidRPr="0028713B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>Issue</w:t>
      </w:r>
      <w:r w:rsidR="00B1442D">
        <w:rPr>
          <w:sz w:val="22"/>
          <w:szCs w:val="22"/>
        </w:rPr>
        <w:t>d</w:t>
      </w:r>
      <w:r w:rsidRPr="0028713B">
        <w:rPr>
          <w:sz w:val="22"/>
          <w:szCs w:val="22"/>
        </w:rPr>
        <w:t xml:space="preserve"> medical files to persons and agencies according to laws and regulations </w:t>
      </w:r>
    </w:p>
    <w:p w14:paraId="6FF3F7BC" w14:textId="06F980B6" w:rsidR="0007179C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 xml:space="preserve">Completed clerical duties including answering phones, responding to emails, and processing patient admission as well as discharge records </w:t>
      </w:r>
    </w:p>
    <w:p w14:paraId="7D73CFBE" w14:textId="112FF53C" w:rsidR="0007179C" w:rsidRPr="007D2BFD" w:rsidRDefault="00B1442D" w:rsidP="007D2BFD">
      <w:pPr>
        <w:pStyle w:val="ListBulle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Converted all physical data to an online version for easy access throughout the clinic as needed</w:t>
      </w:r>
    </w:p>
    <w:p w14:paraId="5EF5B451" w14:textId="07AC07A7" w:rsidR="0007179C" w:rsidRPr="0028713B" w:rsidRDefault="00891495">
      <w:pPr>
        <w:pStyle w:val="TitleProfessional"/>
        <w:rPr>
          <w:sz w:val="22"/>
          <w:szCs w:val="22"/>
        </w:rPr>
      </w:pPr>
      <w:r w:rsidRPr="007D2BFD">
        <w:rPr>
          <w:sz w:val="22"/>
          <w:szCs w:val="22"/>
        </w:rPr>
        <w:lastRenderedPageBreak/>
        <w:t xml:space="preserve">Sushi Sake </w:t>
      </w:r>
      <w:r w:rsidR="00B2036E" w:rsidRPr="007D2BFD">
        <w:rPr>
          <w:sz w:val="22"/>
          <w:szCs w:val="22"/>
        </w:rPr>
        <w:t xml:space="preserve">                                                                                                           </w:t>
      </w:r>
      <w:r w:rsidR="007D2BFD">
        <w:rPr>
          <w:sz w:val="22"/>
          <w:szCs w:val="22"/>
        </w:rPr>
        <w:tab/>
      </w:r>
      <w:r w:rsidR="007D2BFD">
        <w:rPr>
          <w:sz w:val="22"/>
          <w:szCs w:val="22"/>
        </w:rPr>
        <w:tab/>
        <w:t xml:space="preserve">    </w:t>
      </w:r>
      <w:r w:rsidR="00B2036E" w:rsidRPr="007D2BFD">
        <w:rPr>
          <w:b w:val="0"/>
          <w:bCs w:val="0"/>
          <w:sz w:val="22"/>
          <w:szCs w:val="22"/>
        </w:rPr>
        <w:t>February 2017 – August 2017</w:t>
      </w:r>
    </w:p>
    <w:p w14:paraId="131370DA" w14:textId="2C25E21D" w:rsidR="0007179C" w:rsidRPr="007D2BFD" w:rsidRDefault="00891495" w:rsidP="00B2036E">
      <w:pPr>
        <w:pStyle w:val="PositionProfessional"/>
        <w:rPr>
          <w:i w:val="0"/>
          <w:iCs w:val="0"/>
          <w:sz w:val="22"/>
          <w:szCs w:val="22"/>
        </w:rPr>
      </w:pPr>
      <w:r w:rsidRPr="007D2BFD">
        <w:rPr>
          <w:sz w:val="22"/>
          <w:szCs w:val="22"/>
        </w:rPr>
        <w:t>Hostess and Takeout</w:t>
      </w:r>
      <w:r w:rsidR="007D2BFD" w:rsidRPr="00B1442D">
        <w:rPr>
          <w:sz w:val="22"/>
          <w:szCs w:val="22"/>
        </w:rPr>
        <w:t>, Miami, FL</w:t>
      </w:r>
      <w:r w:rsidR="007D2BFD" w:rsidRPr="0028713B">
        <w:rPr>
          <w:sz w:val="22"/>
          <w:szCs w:val="22"/>
        </w:rPr>
        <w:t xml:space="preserve"> </w:t>
      </w:r>
      <w:r w:rsidR="007D2BFD" w:rsidRPr="00B1442D">
        <w:rPr>
          <w:sz w:val="22"/>
          <w:szCs w:val="22"/>
        </w:rPr>
        <w:t xml:space="preserve">        </w:t>
      </w:r>
      <w:r w:rsidR="007D2BFD" w:rsidRPr="00B1442D">
        <w:rPr>
          <w:b/>
          <w:bCs/>
          <w:i w:val="0"/>
          <w:iCs w:val="0"/>
          <w:sz w:val="22"/>
          <w:szCs w:val="22"/>
        </w:rPr>
        <w:t xml:space="preserve">                                               </w:t>
      </w:r>
      <w:r w:rsidRPr="007D2BFD">
        <w:rPr>
          <w:sz w:val="22"/>
          <w:szCs w:val="22"/>
        </w:rPr>
        <w:t xml:space="preserve"> </w:t>
      </w:r>
      <w:r w:rsidR="00B2036E" w:rsidRPr="007D2BFD">
        <w:rPr>
          <w:sz w:val="22"/>
          <w:szCs w:val="22"/>
        </w:rPr>
        <w:t xml:space="preserve">                                   </w:t>
      </w:r>
    </w:p>
    <w:p w14:paraId="6BDD2479" w14:textId="1505C0D9" w:rsidR="0007179C" w:rsidRPr="0028713B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 xml:space="preserve">Welcomed guests </w:t>
      </w:r>
      <w:r w:rsidR="007D2BFD">
        <w:rPr>
          <w:sz w:val="22"/>
          <w:szCs w:val="22"/>
        </w:rPr>
        <w:t xml:space="preserve">with a smile, as the face of the restaurant, </w:t>
      </w:r>
      <w:r w:rsidRPr="0028713B">
        <w:rPr>
          <w:sz w:val="22"/>
          <w:szCs w:val="22"/>
        </w:rPr>
        <w:t xml:space="preserve">and sat them down at </w:t>
      </w:r>
      <w:r w:rsidR="007D2BFD">
        <w:rPr>
          <w:sz w:val="22"/>
          <w:szCs w:val="22"/>
        </w:rPr>
        <w:t>their</w:t>
      </w:r>
      <w:r w:rsidRPr="0028713B">
        <w:rPr>
          <w:sz w:val="22"/>
          <w:szCs w:val="22"/>
        </w:rPr>
        <w:t xml:space="preserve"> preferred, or available, table </w:t>
      </w:r>
    </w:p>
    <w:p w14:paraId="1DCD2886" w14:textId="5E6C54ED" w:rsidR="0007179C" w:rsidRPr="0028713B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>Kept the floor running smoothly and the wait time to a minimum</w:t>
      </w:r>
      <w:r w:rsidR="007D2BFD">
        <w:rPr>
          <w:sz w:val="22"/>
          <w:szCs w:val="22"/>
        </w:rPr>
        <w:t xml:space="preserve"> by keeping tabs on all parties and roster updated</w:t>
      </w:r>
    </w:p>
    <w:p w14:paraId="62986C2D" w14:textId="49C59D72" w:rsidR="0007179C" w:rsidRPr="0028713B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 xml:space="preserve">Answered phone calls </w:t>
      </w:r>
      <w:r w:rsidR="007D2BFD">
        <w:rPr>
          <w:sz w:val="22"/>
          <w:szCs w:val="22"/>
        </w:rPr>
        <w:t>to clarify any doubts and</w:t>
      </w:r>
      <w:r w:rsidRPr="0028713B">
        <w:rPr>
          <w:sz w:val="22"/>
          <w:szCs w:val="22"/>
        </w:rPr>
        <w:t xml:space="preserve"> </w:t>
      </w:r>
      <w:r w:rsidR="007D2BFD">
        <w:rPr>
          <w:sz w:val="22"/>
          <w:szCs w:val="22"/>
        </w:rPr>
        <w:t>take</w:t>
      </w:r>
      <w:r w:rsidRPr="0028713B">
        <w:rPr>
          <w:sz w:val="22"/>
          <w:szCs w:val="22"/>
        </w:rPr>
        <w:t xml:space="preserve"> customers’ orders </w:t>
      </w:r>
    </w:p>
    <w:p w14:paraId="0C7AEFD7" w14:textId="7BCFFD48" w:rsidR="0007179C" w:rsidRPr="0028713B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 xml:space="preserve">Packaged </w:t>
      </w:r>
      <w:r w:rsidR="007D2BFD">
        <w:rPr>
          <w:sz w:val="22"/>
          <w:szCs w:val="22"/>
        </w:rPr>
        <w:t>orders with accompanying sides</w:t>
      </w:r>
      <w:r w:rsidRPr="0028713B">
        <w:rPr>
          <w:sz w:val="22"/>
          <w:szCs w:val="22"/>
        </w:rPr>
        <w:t xml:space="preserve"> and charged </w:t>
      </w:r>
      <w:r w:rsidR="007D2BFD">
        <w:rPr>
          <w:sz w:val="22"/>
          <w:szCs w:val="22"/>
        </w:rPr>
        <w:t xml:space="preserve">guests </w:t>
      </w:r>
      <w:r w:rsidRPr="0028713B">
        <w:rPr>
          <w:sz w:val="22"/>
          <w:szCs w:val="22"/>
        </w:rPr>
        <w:t xml:space="preserve">accordingly </w:t>
      </w:r>
    </w:p>
    <w:p w14:paraId="634FB763" w14:textId="77777777" w:rsidR="0007179C" w:rsidRPr="0028713B" w:rsidRDefault="0007179C">
      <w:pPr>
        <w:pStyle w:val="ListBullet"/>
        <w:rPr>
          <w:sz w:val="22"/>
          <w:szCs w:val="22"/>
        </w:rPr>
      </w:pPr>
    </w:p>
    <w:p w14:paraId="51185519" w14:textId="69A7FA93" w:rsidR="00B2036E" w:rsidRPr="007D2BFD" w:rsidRDefault="00891495" w:rsidP="00B2036E">
      <w:pPr>
        <w:pStyle w:val="PositionProfessional"/>
        <w:rPr>
          <w:i w:val="0"/>
          <w:iCs w:val="0"/>
          <w:sz w:val="22"/>
          <w:szCs w:val="22"/>
        </w:rPr>
      </w:pPr>
      <w:r w:rsidRPr="007D2BFD">
        <w:rPr>
          <w:b/>
          <w:bCs/>
          <w:i w:val="0"/>
          <w:iCs w:val="0"/>
          <w:sz w:val="22"/>
          <w:szCs w:val="22"/>
        </w:rPr>
        <w:t>Kumon</w:t>
      </w:r>
      <w:r w:rsidRPr="0028713B">
        <w:rPr>
          <w:sz w:val="22"/>
          <w:szCs w:val="22"/>
        </w:rPr>
        <w:t xml:space="preserve"> </w:t>
      </w:r>
      <w:r w:rsidR="00B2036E" w:rsidRPr="0028713B">
        <w:rPr>
          <w:sz w:val="22"/>
          <w:szCs w:val="22"/>
        </w:rPr>
        <w:t xml:space="preserve">                                                                                                                      </w:t>
      </w:r>
      <w:r w:rsidR="007D2BFD">
        <w:rPr>
          <w:sz w:val="22"/>
          <w:szCs w:val="22"/>
        </w:rPr>
        <w:tab/>
        <w:t xml:space="preserve">        </w:t>
      </w:r>
      <w:r w:rsidR="00B2036E" w:rsidRPr="0028713B">
        <w:rPr>
          <w:sz w:val="22"/>
          <w:szCs w:val="22"/>
        </w:rPr>
        <w:t xml:space="preserve"> </w:t>
      </w:r>
      <w:r w:rsidR="00B2036E" w:rsidRPr="007D2BFD">
        <w:rPr>
          <w:i w:val="0"/>
          <w:iCs w:val="0"/>
          <w:sz w:val="22"/>
          <w:szCs w:val="22"/>
        </w:rPr>
        <w:t>October 2016 – April 2017</w:t>
      </w:r>
    </w:p>
    <w:p w14:paraId="1A23636C" w14:textId="4460427C" w:rsidR="00B2036E" w:rsidRPr="007D2BFD" w:rsidRDefault="00B2036E" w:rsidP="00B2036E">
      <w:pPr>
        <w:pStyle w:val="PositionProfessional"/>
        <w:rPr>
          <w:sz w:val="22"/>
          <w:szCs w:val="22"/>
        </w:rPr>
      </w:pPr>
      <w:r w:rsidRPr="007D2BFD">
        <w:rPr>
          <w:sz w:val="22"/>
          <w:szCs w:val="22"/>
        </w:rPr>
        <w:t xml:space="preserve">Math and Reading </w:t>
      </w:r>
      <w:r w:rsidR="00891495" w:rsidRPr="007D2BFD">
        <w:rPr>
          <w:sz w:val="22"/>
          <w:szCs w:val="22"/>
        </w:rPr>
        <w:t>Tutor</w:t>
      </w:r>
      <w:r w:rsidR="007D2BFD" w:rsidRPr="00B1442D">
        <w:rPr>
          <w:sz w:val="22"/>
          <w:szCs w:val="22"/>
        </w:rPr>
        <w:t>, Miami, FL</w:t>
      </w:r>
      <w:r w:rsidR="007D2BFD" w:rsidRPr="0028713B">
        <w:rPr>
          <w:sz w:val="22"/>
          <w:szCs w:val="22"/>
        </w:rPr>
        <w:t xml:space="preserve"> </w:t>
      </w:r>
      <w:r w:rsidR="007D2BFD" w:rsidRPr="00B1442D">
        <w:rPr>
          <w:sz w:val="22"/>
          <w:szCs w:val="22"/>
        </w:rPr>
        <w:t xml:space="preserve">        </w:t>
      </w:r>
      <w:r w:rsidR="007D2BFD" w:rsidRPr="00B1442D">
        <w:rPr>
          <w:b/>
          <w:bCs/>
          <w:i w:val="0"/>
          <w:iCs w:val="0"/>
          <w:sz w:val="22"/>
          <w:szCs w:val="22"/>
        </w:rPr>
        <w:t xml:space="preserve">                                               </w:t>
      </w:r>
      <w:r w:rsidR="00891495" w:rsidRPr="007D2BFD">
        <w:rPr>
          <w:sz w:val="22"/>
          <w:szCs w:val="22"/>
        </w:rPr>
        <w:t xml:space="preserve"> </w:t>
      </w:r>
    </w:p>
    <w:p w14:paraId="67D1490B" w14:textId="37FE2ADD" w:rsidR="0007179C" w:rsidRPr="0028713B" w:rsidRDefault="00891495" w:rsidP="00B2036E">
      <w:pPr>
        <w:pStyle w:val="PositionProfessional"/>
        <w:numPr>
          <w:ilvl w:val="0"/>
          <w:numId w:val="7"/>
        </w:numPr>
        <w:rPr>
          <w:i w:val="0"/>
          <w:iCs w:val="0"/>
          <w:sz w:val="22"/>
          <w:szCs w:val="22"/>
        </w:rPr>
      </w:pPr>
      <w:r w:rsidRPr="0028713B">
        <w:rPr>
          <w:i w:val="0"/>
          <w:iCs w:val="0"/>
          <w:sz w:val="22"/>
          <w:szCs w:val="22"/>
        </w:rPr>
        <w:t xml:space="preserve">Provided academic support for individual </w:t>
      </w:r>
      <w:r w:rsidR="007D2BFD">
        <w:rPr>
          <w:i w:val="0"/>
          <w:iCs w:val="0"/>
          <w:sz w:val="22"/>
          <w:szCs w:val="22"/>
        </w:rPr>
        <w:t xml:space="preserve">elementary </w:t>
      </w:r>
      <w:r w:rsidRPr="0028713B">
        <w:rPr>
          <w:i w:val="0"/>
          <w:iCs w:val="0"/>
          <w:sz w:val="22"/>
          <w:szCs w:val="22"/>
        </w:rPr>
        <w:t>students</w:t>
      </w:r>
      <w:r w:rsidR="007D2BFD">
        <w:rPr>
          <w:i w:val="0"/>
          <w:iCs w:val="0"/>
          <w:sz w:val="22"/>
          <w:szCs w:val="22"/>
        </w:rPr>
        <w:t xml:space="preserve"> in both math and reading</w:t>
      </w:r>
      <w:r w:rsidRPr="0028713B">
        <w:rPr>
          <w:i w:val="0"/>
          <w:iCs w:val="0"/>
          <w:sz w:val="22"/>
          <w:szCs w:val="22"/>
        </w:rPr>
        <w:t xml:space="preserve"> </w:t>
      </w:r>
    </w:p>
    <w:p w14:paraId="62EC15EB" w14:textId="3E3EB658" w:rsidR="0007179C" w:rsidRPr="0028713B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>Monitored student performance in academic environment</w:t>
      </w:r>
      <w:r w:rsidR="007D2BFD">
        <w:rPr>
          <w:sz w:val="22"/>
          <w:szCs w:val="22"/>
        </w:rPr>
        <w:t xml:space="preserve"> by grading papers and providing feedback</w:t>
      </w:r>
      <w:r w:rsidRPr="0028713B">
        <w:rPr>
          <w:sz w:val="22"/>
          <w:szCs w:val="22"/>
        </w:rPr>
        <w:t xml:space="preserve"> </w:t>
      </w:r>
    </w:p>
    <w:p w14:paraId="1611B9EE" w14:textId="66B718F7" w:rsidR="0007179C" w:rsidRPr="0028713B" w:rsidRDefault="00891495">
      <w:pPr>
        <w:pStyle w:val="ListBullet"/>
        <w:numPr>
          <w:ilvl w:val="0"/>
          <w:numId w:val="2"/>
        </w:numPr>
        <w:rPr>
          <w:sz w:val="22"/>
          <w:szCs w:val="22"/>
        </w:rPr>
      </w:pPr>
      <w:r w:rsidRPr="0028713B">
        <w:rPr>
          <w:sz w:val="22"/>
          <w:szCs w:val="22"/>
        </w:rPr>
        <w:t>Identified, developed, and implemented individualized tutoring plans</w:t>
      </w:r>
      <w:r w:rsidR="007D2BFD">
        <w:rPr>
          <w:sz w:val="22"/>
          <w:szCs w:val="22"/>
        </w:rPr>
        <w:t xml:space="preserve"> according to each individual’s learning style</w:t>
      </w:r>
      <w:r w:rsidRPr="0028713B">
        <w:rPr>
          <w:sz w:val="22"/>
          <w:szCs w:val="22"/>
        </w:rPr>
        <w:t xml:space="preserve"> </w:t>
      </w:r>
    </w:p>
    <w:p w14:paraId="1CE9F203" w14:textId="77777777" w:rsidR="0007179C" w:rsidRPr="0028713B" w:rsidRDefault="0007179C">
      <w:pPr>
        <w:pStyle w:val="BodyA"/>
        <w:tabs>
          <w:tab w:val="left" w:pos="1800"/>
        </w:tabs>
        <w:spacing w:after="40"/>
        <w:rPr>
          <w:sz w:val="22"/>
          <w:szCs w:val="22"/>
        </w:rPr>
        <w:sectPr w:rsidR="0007179C" w:rsidRPr="0028713B">
          <w:headerReference w:type="default" r:id="rId7"/>
          <w:footerReference w:type="default" r:id="rId8"/>
          <w:pgSz w:w="12240" w:h="15840"/>
          <w:pgMar w:top="720" w:right="720" w:bottom="720" w:left="720" w:header="360" w:footer="360" w:gutter="0"/>
          <w:cols w:space="720"/>
        </w:sectPr>
      </w:pPr>
    </w:p>
    <w:p w14:paraId="55F62B8A" w14:textId="77777777" w:rsidR="0007179C" w:rsidRPr="0028713B" w:rsidRDefault="0007179C">
      <w:pPr>
        <w:pStyle w:val="BulleProfessional"/>
        <w:sectPr w:rsidR="0007179C" w:rsidRPr="0028713B">
          <w:type w:val="continuous"/>
          <w:pgSz w:w="12240" w:h="15840"/>
          <w:pgMar w:top="720" w:right="720" w:bottom="720" w:left="720" w:header="360" w:footer="360" w:gutter="0"/>
          <w:cols w:num="2" w:space="720"/>
        </w:sectPr>
      </w:pPr>
    </w:p>
    <w:p w14:paraId="5FF12DCA" w14:textId="77777777" w:rsidR="0007179C" w:rsidRPr="0028713B" w:rsidRDefault="00891495">
      <w:pPr>
        <w:pStyle w:val="HeadingProfessional"/>
        <w:rPr>
          <w:i/>
          <w:iCs/>
          <w:sz w:val="22"/>
          <w:szCs w:val="22"/>
        </w:rPr>
      </w:pPr>
      <w:r w:rsidRPr="0028713B">
        <w:rPr>
          <w:i/>
          <w:iCs/>
          <w:sz w:val="22"/>
          <w:szCs w:val="22"/>
        </w:rPr>
        <w:t>Skills</w:t>
      </w:r>
    </w:p>
    <w:p w14:paraId="4276845C" w14:textId="7DA65D7C" w:rsidR="0007179C" w:rsidRPr="0028713B" w:rsidRDefault="00911040">
      <w:pPr>
        <w:pStyle w:val="BulleProfessional"/>
        <w:numPr>
          <w:ilvl w:val="0"/>
          <w:numId w:val="2"/>
        </w:numPr>
      </w:pPr>
      <w:r w:rsidRPr="0028713B">
        <w:rPr>
          <w:b/>
          <w:bCs/>
        </w:rPr>
        <w:t>Technical/Computer</w:t>
      </w:r>
      <w:r w:rsidR="00891495" w:rsidRPr="0028713B">
        <w:rPr>
          <w:b/>
          <w:bCs/>
        </w:rPr>
        <w:t>:</w:t>
      </w:r>
      <w:r w:rsidR="00891495" w:rsidRPr="0028713B">
        <w:t xml:space="preserve"> Microsoft Office (Word/Excel/PowerPoint)</w:t>
      </w:r>
      <w:r w:rsidR="007D2BFD">
        <w:t xml:space="preserve"> and Google Drive (Docs/Sheets/Slides)</w:t>
      </w:r>
      <w:r w:rsidR="009E5C29" w:rsidRPr="0028713B">
        <w:t>,</w:t>
      </w:r>
      <w:r w:rsidR="007D2BFD">
        <w:t xml:space="preserve"> Canva, Dynamic Light Scattering (DLS), Zeta Potential Distribution (ZPD), Gel Permeation Chromatography (GPC)/Size Exclusion Chromatography (SEC), and ChemDraw</w:t>
      </w:r>
    </w:p>
    <w:p w14:paraId="57C09F6D" w14:textId="46ED3B90" w:rsidR="0007179C" w:rsidRPr="0028713B" w:rsidRDefault="00891495">
      <w:pPr>
        <w:pStyle w:val="BulleProfessional"/>
        <w:numPr>
          <w:ilvl w:val="0"/>
          <w:numId w:val="2"/>
        </w:numPr>
      </w:pPr>
      <w:r w:rsidRPr="0028713B">
        <w:rPr>
          <w:b/>
          <w:bCs/>
        </w:rPr>
        <w:t>Language(s):</w:t>
      </w:r>
      <w:r w:rsidRPr="0028713B">
        <w:t xml:space="preserve"> </w:t>
      </w:r>
      <w:r w:rsidR="007039C7" w:rsidRPr="0028713B">
        <w:t xml:space="preserve">Fluent in </w:t>
      </w:r>
      <w:r w:rsidRPr="0028713B">
        <w:t>English and Spanish</w:t>
      </w:r>
      <w:r w:rsidR="007D2BFD">
        <w:t xml:space="preserve"> (speak/read/write)</w:t>
      </w:r>
    </w:p>
    <w:p w14:paraId="62678570" w14:textId="493D1A80" w:rsidR="00C93857" w:rsidRPr="0028713B" w:rsidRDefault="00C93857">
      <w:pPr>
        <w:pStyle w:val="BulleProfessional"/>
        <w:numPr>
          <w:ilvl w:val="0"/>
          <w:numId w:val="2"/>
        </w:numPr>
      </w:pPr>
      <w:r w:rsidRPr="0028713B">
        <w:rPr>
          <w:b/>
          <w:bCs/>
        </w:rPr>
        <w:t>Relevant Skills:</w:t>
      </w:r>
      <w:r w:rsidRPr="0028713B">
        <w:t xml:space="preserve"> Calculus, </w:t>
      </w:r>
      <w:r w:rsidR="00406D41">
        <w:t xml:space="preserve">Microbiology, </w:t>
      </w:r>
      <w:r w:rsidRPr="0028713B">
        <w:t>P</w:t>
      </w:r>
      <w:r w:rsidR="007D2BFD">
        <w:t xml:space="preserve">hysical </w:t>
      </w:r>
      <w:r w:rsidRPr="0028713B">
        <w:t>Chem</w:t>
      </w:r>
      <w:r w:rsidR="007D2BFD">
        <w:t>istry</w:t>
      </w:r>
      <w:r w:rsidRPr="0028713B">
        <w:t>, Analytical Chemistry</w:t>
      </w:r>
    </w:p>
    <w:p w14:paraId="1A2D0EA1" w14:textId="5F05A7AA" w:rsidR="00E15776" w:rsidRPr="0028713B" w:rsidRDefault="00C93857" w:rsidP="00A61DF5">
      <w:pPr>
        <w:pStyle w:val="BulleProfessional"/>
        <w:numPr>
          <w:ilvl w:val="0"/>
          <w:numId w:val="2"/>
        </w:numPr>
      </w:pPr>
      <w:r w:rsidRPr="0028713B">
        <w:rPr>
          <w:b/>
          <w:bCs/>
        </w:rPr>
        <w:t>Soft Skills:</w:t>
      </w:r>
      <w:r w:rsidRPr="0028713B">
        <w:t xml:space="preserve"> </w:t>
      </w:r>
      <w:r w:rsidR="00891495" w:rsidRPr="0028713B">
        <w:t>Critical thinking</w:t>
      </w:r>
      <w:r w:rsidR="00A61DF5" w:rsidRPr="0028713B">
        <w:t>,</w:t>
      </w:r>
      <w:r w:rsidR="000B7282" w:rsidRPr="0028713B">
        <w:t xml:space="preserve"> </w:t>
      </w:r>
      <w:r w:rsidR="00F77265">
        <w:t>problem solving</w:t>
      </w:r>
      <w:r w:rsidR="00406D41">
        <w:t xml:space="preserve">, </w:t>
      </w:r>
      <w:r w:rsidR="00F77265">
        <w:t xml:space="preserve">decision making, </w:t>
      </w:r>
      <w:r w:rsidR="00406D41">
        <w:t>o</w:t>
      </w:r>
      <w:r w:rsidR="00891495" w:rsidRPr="0028713B">
        <w:t>rganization</w:t>
      </w:r>
      <w:r w:rsidR="00A61DF5" w:rsidRPr="0028713B">
        <w:t xml:space="preserve">, </w:t>
      </w:r>
      <w:r w:rsidR="00F77265">
        <w:t xml:space="preserve">time management, </w:t>
      </w:r>
      <w:r w:rsidR="00406D41">
        <w:t>s</w:t>
      </w:r>
      <w:r w:rsidR="00891495" w:rsidRPr="0028713B">
        <w:t xml:space="preserve">trong </w:t>
      </w:r>
      <w:r w:rsidR="00406D41">
        <w:t>w</w:t>
      </w:r>
      <w:r w:rsidR="00891495" w:rsidRPr="0028713B">
        <w:t xml:space="preserve">ork </w:t>
      </w:r>
      <w:r w:rsidR="00406D41">
        <w:t>e</w:t>
      </w:r>
      <w:r w:rsidR="00891495" w:rsidRPr="0028713B">
        <w:t>thic</w:t>
      </w:r>
      <w:r w:rsidR="00A61DF5" w:rsidRPr="0028713B">
        <w:t xml:space="preserve">, </w:t>
      </w:r>
      <w:r w:rsidR="00F77265">
        <w:t xml:space="preserve">communication, </w:t>
      </w:r>
      <w:r w:rsidR="00A61DF5" w:rsidRPr="0028713B">
        <w:t xml:space="preserve">and </w:t>
      </w:r>
      <w:r w:rsidR="00406D41">
        <w:t>p</w:t>
      </w:r>
      <w:r w:rsidR="00E15776" w:rsidRPr="0028713B">
        <w:t>atience</w:t>
      </w:r>
    </w:p>
    <w:p w14:paraId="4D96E385" w14:textId="26D32D2F" w:rsidR="0007179C" w:rsidRPr="0028713B" w:rsidRDefault="0007179C">
      <w:pPr>
        <w:pStyle w:val="BulleProfessional"/>
      </w:pPr>
    </w:p>
    <w:p w14:paraId="69437425" w14:textId="48B771BC" w:rsidR="00406D41" w:rsidRPr="0028713B" w:rsidRDefault="000D5AA0" w:rsidP="00406D41">
      <w:pPr>
        <w:pStyle w:val="BulleProfessional"/>
        <w:pBdr>
          <w:bottom w:val="single" w:sz="4" w:space="1" w:color="auto"/>
        </w:pBdr>
        <w:rPr>
          <w:b/>
          <w:bCs/>
          <w:i/>
          <w:iCs/>
        </w:rPr>
      </w:pPr>
      <w:r w:rsidRPr="0028713B">
        <w:rPr>
          <w:b/>
          <w:bCs/>
          <w:i/>
          <w:iCs/>
        </w:rPr>
        <w:t>LEADERSHIP</w:t>
      </w:r>
      <w:r w:rsidR="00406D41">
        <w:rPr>
          <w:b/>
          <w:bCs/>
          <w:i/>
          <w:iCs/>
        </w:rPr>
        <w:t>/VOLUNTEER</w:t>
      </w:r>
      <w:r w:rsidRPr="0028713B">
        <w:rPr>
          <w:b/>
          <w:bCs/>
          <w:i/>
          <w:iCs/>
        </w:rPr>
        <w:t xml:space="preserve"> EXPERIENCE</w:t>
      </w:r>
    </w:p>
    <w:p w14:paraId="74C1F368" w14:textId="5F305809" w:rsidR="00406D41" w:rsidRPr="00406D41" w:rsidRDefault="00406D41" w:rsidP="00406D41">
      <w:pPr>
        <w:pStyle w:val="BulleProfessional"/>
      </w:pPr>
      <w:r>
        <w:rPr>
          <w:b/>
          <w:bCs/>
        </w:rPr>
        <w:t>Friends of MSF</w:t>
      </w:r>
      <w:r>
        <w:t xml:space="preserve">, </w:t>
      </w:r>
      <w:r>
        <w:rPr>
          <w:i/>
          <w:iCs/>
        </w:rPr>
        <w:t xml:space="preserve">Treasurer/Registered Student Organization (RSO) Representative </w:t>
      </w:r>
      <w:r>
        <w:rPr>
          <w:i/>
          <w:iCs/>
        </w:rPr>
        <w:tab/>
      </w:r>
      <w:r>
        <w:rPr>
          <w:i/>
          <w:iCs/>
        </w:rPr>
        <w:tab/>
      </w:r>
      <w:r w:rsidR="00A1163A">
        <w:rPr>
          <w:i/>
          <w:iCs/>
        </w:rPr>
        <w:tab/>
        <w:t xml:space="preserve">          </w:t>
      </w:r>
      <w:r w:rsidR="00A1163A">
        <w:t>Fall 2022</w:t>
      </w:r>
      <w:r w:rsidRPr="0028713B">
        <w:t xml:space="preserve"> </w:t>
      </w:r>
    </w:p>
    <w:p w14:paraId="4DE65D94" w14:textId="77777777" w:rsidR="00932C47" w:rsidRPr="00932C47" w:rsidRDefault="00A67865" w:rsidP="00406D41">
      <w:pPr>
        <w:pStyle w:val="BulleProfessional"/>
        <w:numPr>
          <w:ilvl w:val="0"/>
          <w:numId w:val="7"/>
        </w:numPr>
        <w:rPr>
          <w:i/>
          <w:iCs/>
        </w:rPr>
      </w:pPr>
      <w:r>
        <w:t>Manage</w:t>
      </w:r>
      <w:r w:rsidR="00932C47">
        <w:t xml:space="preserve"> club budget and finances as well as get events and purchase requests approved by council</w:t>
      </w:r>
    </w:p>
    <w:p w14:paraId="2DF1688C" w14:textId="2E05BF85" w:rsidR="00A1163A" w:rsidRPr="00A1163A" w:rsidRDefault="00932C47" w:rsidP="00A1163A">
      <w:pPr>
        <w:pStyle w:val="BulleProfessional"/>
        <w:numPr>
          <w:ilvl w:val="0"/>
          <w:numId w:val="7"/>
        </w:numPr>
        <w:rPr>
          <w:i/>
          <w:iCs/>
        </w:rPr>
      </w:pPr>
      <w:r>
        <w:t>Attend any and all RSO meetings to ensure that club remains in good standing with the University</w:t>
      </w:r>
    </w:p>
    <w:p w14:paraId="0EBEBF64" w14:textId="22EDC029" w:rsidR="00406D41" w:rsidRDefault="00406D41" w:rsidP="00406D41">
      <w:pPr>
        <w:pStyle w:val="BulleProfessional"/>
        <w:rPr>
          <w:i/>
          <w:iCs/>
        </w:rPr>
      </w:pPr>
      <w:r>
        <w:rPr>
          <w:b/>
          <w:bCs/>
        </w:rPr>
        <w:t>LA Society</w:t>
      </w:r>
      <w:r>
        <w:t xml:space="preserve">, </w:t>
      </w:r>
      <w:r>
        <w:rPr>
          <w:i/>
          <w:iCs/>
        </w:rPr>
        <w:t>Vice President (VP)</w:t>
      </w:r>
      <w:r w:rsidR="00A1163A">
        <w:rPr>
          <w:i/>
          <w:iCs/>
        </w:rPr>
        <w:t xml:space="preserve"> </w:t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  <w:t xml:space="preserve">          </w:t>
      </w:r>
      <w:r w:rsidR="00A1163A" w:rsidRPr="00A1163A">
        <w:t>Fall 2022</w:t>
      </w:r>
    </w:p>
    <w:p w14:paraId="4D13AB2A" w14:textId="36D9494D" w:rsidR="00406D41" w:rsidRPr="00932C47" w:rsidRDefault="00932C47" w:rsidP="00932C47">
      <w:pPr>
        <w:pStyle w:val="BulleProfessional"/>
        <w:numPr>
          <w:ilvl w:val="0"/>
          <w:numId w:val="7"/>
        </w:numPr>
        <w:rPr>
          <w:i/>
          <w:iCs/>
        </w:rPr>
      </w:pPr>
      <w:r>
        <w:t>Serve as the liaison between members and the President to ensure cooperation and communication</w:t>
      </w:r>
    </w:p>
    <w:p w14:paraId="48DDD781" w14:textId="0A9C0F3C" w:rsidR="00932C47" w:rsidRPr="00406D41" w:rsidRDefault="00932C47" w:rsidP="00932C47">
      <w:pPr>
        <w:pStyle w:val="BulleProfessional"/>
        <w:numPr>
          <w:ilvl w:val="0"/>
          <w:numId w:val="7"/>
        </w:numPr>
        <w:rPr>
          <w:i/>
          <w:iCs/>
        </w:rPr>
      </w:pPr>
      <w:r>
        <w:t>Recruit future Learning Assistants to broaden the pool of student helpers and help guide them through the process</w:t>
      </w:r>
    </w:p>
    <w:p w14:paraId="1F871BFB" w14:textId="545772AB" w:rsidR="00406D41" w:rsidRPr="00A1163A" w:rsidRDefault="00406D41" w:rsidP="00406D41">
      <w:pPr>
        <w:pStyle w:val="BulleProfessional"/>
      </w:pPr>
      <w:r>
        <w:rPr>
          <w:b/>
          <w:bCs/>
        </w:rPr>
        <w:t>GlobeMed</w:t>
      </w:r>
      <w:r>
        <w:t xml:space="preserve">, </w:t>
      </w:r>
      <w:r w:rsidRPr="00406D41">
        <w:rPr>
          <w:i/>
          <w:iCs/>
        </w:rPr>
        <w:t>ghU Coordinator</w:t>
      </w:r>
      <w:r w:rsidR="00A1163A">
        <w:rPr>
          <w:i/>
          <w:iCs/>
        </w:rPr>
        <w:t xml:space="preserve"> </w:t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  <w:t xml:space="preserve">          </w:t>
      </w:r>
      <w:r w:rsidR="00A1163A">
        <w:t xml:space="preserve">Summer 2022 </w:t>
      </w:r>
      <w:r w:rsidR="00A1163A" w:rsidRPr="007D2BFD">
        <w:t>–</w:t>
      </w:r>
      <w:r w:rsidR="00A1163A">
        <w:t xml:space="preserve"> Fall 2022</w:t>
      </w:r>
    </w:p>
    <w:p w14:paraId="7D88DCD2" w14:textId="39C0A329" w:rsidR="00406D41" w:rsidRPr="00932C47" w:rsidRDefault="00A1163A" w:rsidP="00406D41">
      <w:pPr>
        <w:pStyle w:val="BulleProfessional"/>
        <w:numPr>
          <w:ilvl w:val="0"/>
          <w:numId w:val="7"/>
        </w:numPr>
        <w:rPr>
          <w:i/>
          <w:iCs/>
        </w:rPr>
      </w:pPr>
      <w:r>
        <w:t>Cultivate brave spaces</w:t>
      </w:r>
      <w:r w:rsidR="00932C47">
        <w:t>, free of judgement, to promote open discussion on controversial topics</w:t>
      </w:r>
      <w:r>
        <w:t xml:space="preserve"> regarding global healthcare</w:t>
      </w:r>
    </w:p>
    <w:p w14:paraId="0FCF2754" w14:textId="3DF3AB56" w:rsidR="00932C47" w:rsidRDefault="00932C47" w:rsidP="00406D41">
      <w:pPr>
        <w:pStyle w:val="BulleProfessional"/>
        <w:numPr>
          <w:ilvl w:val="0"/>
          <w:numId w:val="7"/>
        </w:numPr>
        <w:rPr>
          <w:i/>
          <w:iCs/>
        </w:rPr>
      </w:pPr>
      <w:r>
        <w:t xml:space="preserve">Plan </w:t>
      </w:r>
      <w:r w:rsidR="00A1163A">
        <w:t>and facilitate biweekly learning sessions while implementing global learning initiatives</w:t>
      </w:r>
    </w:p>
    <w:p w14:paraId="5F6A866F" w14:textId="48DCD19F" w:rsidR="00A1163A" w:rsidRPr="00A1163A" w:rsidRDefault="00A1163A" w:rsidP="00A1163A">
      <w:pPr>
        <w:pStyle w:val="BulleProfessional"/>
      </w:pPr>
      <w:r w:rsidRPr="00406D41">
        <w:rPr>
          <w:b/>
          <w:bCs/>
        </w:rPr>
        <w:t>Phi Delta Epsilon (PhiDE)</w:t>
      </w:r>
      <w:r w:rsidRPr="00406D41">
        <w:t xml:space="preserve">, </w:t>
      </w:r>
      <w:r w:rsidRPr="00406D41">
        <w:rPr>
          <w:i/>
          <w:iCs/>
        </w:rPr>
        <w:t>Social Chair</w:t>
      </w:r>
      <w:r>
        <w:rPr>
          <w:i/>
          <w:iCs/>
        </w:rPr>
        <w:t xml:space="preserve"> 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t xml:space="preserve">Spring 2022 </w:t>
      </w:r>
      <w:r w:rsidRPr="007D2BFD">
        <w:t>–</w:t>
      </w:r>
      <w:r>
        <w:t xml:space="preserve"> Fall 2022</w:t>
      </w:r>
    </w:p>
    <w:p w14:paraId="14B427EB" w14:textId="77777777" w:rsidR="00A1163A" w:rsidRDefault="00A1163A" w:rsidP="00A1163A">
      <w:pPr>
        <w:pStyle w:val="BulleProfessional"/>
        <w:numPr>
          <w:ilvl w:val="0"/>
          <w:numId w:val="7"/>
        </w:numPr>
        <w:rPr>
          <w:i/>
          <w:iCs/>
        </w:rPr>
      </w:pPr>
      <w:r>
        <w:t>Promote student engagement by planning fun social events that de-stress the mind</w:t>
      </w:r>
    </w:p>
    <w:p w14:paraId="5E6C22CF" w14:textId="77777777" w:rsidR="00A1163A" w:rsidRDefault="00A1163A" w:rsidP="00A1163A">
      <w:pPr>
        <w:pStyle w:val="BulleProfessional"/>
        <w:numPr>
          <w:ilvl w:val="0"/>
          <w:numId w:val="7"/>
        </w:numPr>
        <w:rPr>
          <w:i/>
          <w:iCs/>
        </w:rPr>
      </w:pPr>
      <w:r>
        <w:t xml:space="preserve">Raise funds for the Children’s Miracle Network (CMN) </w:t>
      </w:r>
    </w:p>
    <w:p w14:paraId="688EBFB9" w14:textId="2FE4DE25" w:rsidR="00406D41" w:rsidRPr="00A1163A" w:rsidRDefault="00406D41" w:rsidP="00406D41">
      <w:pPr>
        <w:pStyle w:val="BulleProfessional"/>
      </w:pPr>
      <w:r>
        <w:rPr>
          <w:b/>
          <w:bCs/>
        </w:rPr>
        <w:t>NSLS</w:t>
      </w:r>
      <w:r>
        <w:rPr>
          <w:i/>
          <w:iCs/>
        </w:rPr>
        <w:t xml:space="preserve">, Secretary </w:t>
      </w:r>
      <w:r w:rsidR="00A1163A">
        <w:rPr>
          <w:i/>
          <w:iCs/>
        </w:rPr>
        <w:t xml:space="preserve">   </w:t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  <w:t xml:space="preserve">      </w:t>
      </w:r>
      <w:r w:rsidR="00A1163A">
        <w:t xml:space="preserve">Spring 2022 </w:t>
      </w:r>
      <w:r w:rsidR="00A1163A" w:rsidRPr="007D2BFD">
        <w:t>–</w:t>
      </w:r>
      <w:r w:rsidR="00A1163A">
        <w:t xml:space="preserve"> Summer 2022</w:t>
      </w:r>
    </w:p>
    <w:p w14:paraId="15DDE85D" w14:textId="38F5E246" w:rsidR="00406D41" w:rsidRPr="00A1163A" w:rsidRDefault="00A1163A" w:rsidP="00A1163A">
      <w:pPr>
        <w:pStyle w:val="BulleProfessional"/>
        <w:numPr>
          <w:ilvl w:val="0"/>
          <w:numId w:val="7"/>
        </w:numPr>
        <w:rPr>
          <w:i/>
          <w:iCs/>
        </w:rPr>
      </w:pPr>
      <w:r>
        <w:t>Host orientations to teach new nominees the benefits of the organization</w:t>
      </w:r>
    </w:p>
    <w:p w14:paraId="4BF66EF2" w14:textId="04A9436F" w:rsidR="00A1163A" w:rsidRDefault="00A1163A" w:rsidP="00A1163A">
      <w:pPr>
        <w:pStyle w:val="BulleProfessional"/>
        <w:numPr>
          <w:ilvl w:val="0"/>
          <w:numId w:val="7"/>
        </w:numPr>
        <w:rPr>
          <w:i/>
          <w:iCs/>
        </w:rPr>
      </w:pPr>
      <w:r>
        <w:t>Review completed assignments and answer any and all questions</w:t>
      </w:r>
    </w:p>
    <w:p w14:paraId="356EDD6B" w14:textId="65C842DB" w:rsidR="00406D41" w:rsidRPr="00A1163A" w:rsidRDefault="00406D41" w:rsidP="00406D41">
      <w:pPr>
        <w:pStyle w:val="BulleProfessional"/>
      </w:pPr>
      <w:r>
        <w:rPr>
          <w:b/>
          <w:bCs/>
        </w:rPr>
        <w:t>Hearts for the Homeless (H4H)</w:t>
      </w:r>
      <w:r>
        <w:t xml:space="preserve">, </w:t>
      </w:r>
      <w:r w:rsidRPr="00406D41">
        <w:rPr>
          <w:i/>
          <w:iCs/>
        </w:rPr>
        <w:t>Active</w:t>
      </w:r>
      <w:r>
        <w:t xml:space="preserve"> </w:t>
      </w:r>
      <w:r>
        <w:rPr>
          <w:i/>
          <w:iCs/>
        </w:rPr>
        <w:t>Member</w:t>
      </w:r>
      <w:r w:rsidR="00A1163A">
        <w:rPr>
          <w:i/>
          <w:iCs/>
        </w:rPr>
        <w:t xml:space="preserve"> </w:t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A1163A">
        <w:rPr>
          <w:i/>
          <w:iCs/>
        </w:rPr>
        <w:tab/>
      </w:r>
      <w:r w:rsidR="00F77265">
        <w:rPr>
          <w:i/>
          <w:iCs/>
        </w:rPr>
        <w:tab/>
        <w:t xml:space="preserve">    </w:t>
      </w:r>
      <w:r w:rsidR="00F77265">
        <w:t xml:space="preserve">Fall 2020 </w:t>
      </w:r>
      <w:r w:rsidR="00F77265" w:rsidRPr="007D2BFD">
        <w:t>–</w:t>
      </w:r>
      <w:r w:rsidR="00F77265">
        <w:t xml:space="preserve"> Fall 2022</w:t>
      </w:r>
    </w:p>
    <w:p w14:paraId="11749D5B" w14:textId="1916A853" w:rsidR="00406D41" w:rsidRPr="00A1163A" w:rsidRDefault="00A1163A" w:rsidP="00406D41">
      <w:pPr>
        <w:pStyle w:val="BulleProfessional"/>
        <w:numPr>
          <w:ilvl w:val="0"/>
          <w:numId w:val="7"/>
        </w:numPr>
        <w:rPr>
          <w:i/>
          <w:iCs/>
        </w:rPr>
      </w:pPr>
      <w:r>
        <w:t>Participate in public blood pressure screenings and inform citizens of their current status</w:t>
      </w:r>
    </w:p>
    <w:p w14:paraId="7D6693EF" w14:textId="53F474AD" w:rsidR="00A1163A" w:rsidRPr="00406D41" w:rsidRDefault="00A1163A" w:rsidP="00406D41">
      <w:pPr>
        <w:pStyle w:val="BulleProfessional"/>
        <w:numPr>
          <w:ilvl w:val="0"/>
          <w:numId w:val="7"/>
        </w:numPr>
        <w:rPr>
          <w:i/>
          <w:iCs/>
        </w:rPr>
      </w:pPr>
      <w:r>
        <w:t>Donate foods and volunteer time at as many events as possible</w:t>
      </w:r>
    </w:p>
    <w:p w14:paraId="5F2A6467" w14:textId="42E014F9" w:rsidR="000D5AA0" w:rsidRPr="0028713B" w:rsidRDefault="000D5AA0" w:rsidP="00406D41">
      <w:pPr>
        <w:pStyle w:val="BulleProfessional"/>
      </w:pPr>
    </w:p>
    <w:p w14:paraId="4A9FB87F" w14:textId="04584B0D" w:rsidR="000D5AA0" w:rsidRPr="0028713B" w:rsidRDefault="00406D41" w:rsidP="00406D41">
      <w:pPr>
        <w:pStyle w:val="BulleProfessional"/>
      </w:pPr>
      <w:r w:rsidRPr="00406D41">
        <w:rPr>
          <w:b/>
          <w:bCs/>
        </w:rPr>
        <w:t>MedX Mission Trip</w:t>
      </w:r>
      <w:r>
        <w:t xml:space="preserve">, </w:t>
      </w:r>
      <w:r w:rsidR="00A67865">
        <w:t xml:space="preserve">Alternative Breaks (AB), </w:t>
      </w:r>
      <w:r w:rsidR="00A1163A">
        <w:t xml:space="preserve">STEM Saturdays, FIT Fridays, </w:t>
      </w:r>
      <w:r w:rsidR="000D5AA0" w:rsidRPr="0028713B">
        <w:t>Feeding South Florida</w:t>
      </w:r>
      <w:r w:rsidR="00A67865">
        <w:t xml:space="preserve"> (FSF)</w:t>
      </w:r>
      <w:r>
        <w:t xml:space="preserve">, </w:t>
      </w:r>
      <w:r w:rsidR="00A67865">
        <w:t>Body Exhibit, Anatomy Fashion Show (AFS), Roar-a-thon, Kendall Regional Medical Center</w:t>
      </w:r>
    </w:p>
    <w:p w14:paraId="14900C25" w14:textId="77777777" w:rsidR="0007179C" w:rsidRPr="0028713B" w:rsidRDefault="0007179C" w:rsidP="00A67865">
      <w:pPr>
        <w:pStyle w:val="BulleProfessional"/>
        <w:rPr>
          <w:b/>
          <w:bCs/>
        </w:rPr>
      </w:pPr>
    </w:p>
    <w:p w14:paraId="752EA375" w14:textId="7AA48946" w:rsidR="0007179C" w:rsidRPr="0028713B" w:rsidRDefault="00891495">
      <w:pPr>
        <w:pStyle w:val="HeadingProfessional"/>
        <w:rPr>
          <w:i/>
          <w:iCs/>
          <w:sz w:val="22"/>
          <w:szCs w:val="22"/>
        </w:rPr>
      </w:pPr>
      <w:r w:rsidRPr="0028713B">
        <w:rPr>
          <w:i/>
          <w:iCs/>
          <w:sz w:val="22"/>
          <w:szCs w:val="22"/>
        </w:rPr>
        <w:t>LICENSES AND CERTIFICATES</w:t>
      </w:r>
    </w:p>
    <w:p w14:paraId="48634E2B" w14:textId="7D19B4E4" w:rsidR="00F77265" w:rsidRDefault="008E7D99" w:rsidP="00A67865">
      <w:pPr>
        <w:pStyle w:val="BulleProfessional"/>
        <w:numPr>
          <w:ilvl w:val="0"/>
          <w:numId w:val="2"/>
        </w:numPr>
      </w:pPr>
      <w:r>
        <w:t xml:space="preserve">Fire Safety, Laboratory Hazard Awareness, Small Spills and Leaks </w:t>
      </w:r>
      <w:r>
        <w:tab/>
      </w:r>
      <w:r>
        <w:tab/>
      </w:r>
      <w:r>
        <w:tab/>
      </w:r>
      <w:r>
        <w:tab/>
        <w:t xml:space="preserve">  2022 </w:t>
      </w:r>
      <w:r w:rsidRPr="007D2BFD">
        <w:t>–</w:t>
      </w:r>
      <w:r>
        <w:t xml:space="preserve"> Present</w:t>
      </w:r>
    </w:p>
    <w:p w14:paraId="6875CB67" w14:textId="4EB9C910" w:rsidR="000C0F77" w:rsidRDefault="000C0F77" w:rsidP="00A67865">
      <w:pPr>
        <w:pStyle w:val="BulleProfessional"/>
        <w:numPr>
          <w:ilvl w:val="0"/>
          <w:numId w:val="2"/>
        </w:numPr>
      </w:pPr>
      <w:r w:rsidRPr="0028713B">
        <w:t>Lymphatic Drainage Massages</w:t>
      </w:r>
      <w:r w:rsidR="00A67865">
        <w:t xml:space="preserve"> </w:t>
      </w:r>
      <w:r w:rsidR="00A67865">
        <w:tab/>
      </w:r>
      <w:r w:rsidR="00A67865">
        <w:tab/>
      </w:r>
      <w:r w:rsidR="00A67865">
        <w:tab/>
      </w:r>
      <w:r w:rsidR="00A67865">
        <w:tab/>
      </w:r>
      <w:r w:rsidR="00A67865">
        <w:tab/>
      </w:r>
      <w:r w:rsidR="00A67865">
        <w:tab/>
      </w:r>
      <w:r w:rsidR="00A67865">
        <w:tab/>
        <w:t xml:space="preserve">             </w:t>
      </w:r>
      <w:r w:rsidR="00A67865">
        <w:tab/>
      </w:r>
      <w:r w:rsidR="00A67865">
        <w:tab/>
        <w:t xml:space="preserve">  2020 </w:t>
      </w:r>
      <w:r w:rsidR="00A67865" w:rsidRPr="007D2BFD">
        <w:t>–</w:t>
      </w:r>
      <w:r w:rsidR="00A67865">
        <w:t xml:space="preserve"> Present</w:t>
      </w:r>
    </w:p>
    <w:p w14:paraId="35158F9F" w14:textId="4BA4CCA8" w:rsidR="007D6517" w:rsidRPr="0028713B" w:rsidRDefault="00A67865" w:rsidP="00270DA3">
      <w:pPr>
        <w:pStyle w:val="BulleProfessional"/>
        <w:numPr>
          <w:ilvl w:val="0"/>
          <w:numId w:val="7"/>
        </w:numPr>
      </w:pPr>
      <w:r w:rsidRPr="0028713B">
        <w:t xml:space="preserve">CPR/AED </w:t>
      </w:r>
      <w:r>
        <w:t xml:space="preserve">and First Aid/Basic Life Support (BLS)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2017 </w:t>
      </w:r>
      <w:r w:rsidRPr="007D2BFD">
        <w:t>–</w:t>
      </w:r>
      <w:r>
        <w:t xml:space="preserve"> Present</w:t>
      </w:r>
      <w:r w:rsidR="00796D8C" w:rsidRPr="0028713B">
        <w:t xml:space="preserve"> </w:t>
      </w:r>
    </w:p>
    <w:sectPr w:rsidR="007D6517" w:rsidRPr="0028713B">
      <w:type w:val="continuous"/>
      <w:pgSz w:w="12240" w:h="15840"/>
      <w:pgMar w:top="720" w:right="720" w:bottom="720" w:left="720" w:header="36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3CD1E" w14:textId="77777777" w:rsidR="00553D75" w:rsidRDefault="00553D75">
      <w:r>
        <w:separator/>
      </w:r>
    </w:p>
  </w:endnote>
  <w:endnote w:type="continuationSeparator" w:id="0">
    <w:p w14:paraId="47848017" w14:textId="77777777" w:rsidR="00553D75" w:rsidRDefault="00553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508AA" w14:textId="77777777" w:rsidR="0007179C" w:rsidRDefault="0007179C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B1B8A" w14:textId="77777777" w:rsidR="00553D75" w:rsidRDefault="00553D75">
      <w:r>
        <w:separator/>
      </w:r>
    </w:p>
  </w:footnote>
  <w:footnote w:type="continuationSeparator" w:id="0">
    <w:p w14:paraId="6F79C3C0" w14:textId="77777777" w:rsidR="00553D75" w:rsidRDefault="00553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FE0F1" w14:textId="77777777" w:rsidR="0007179C" w:rsidRDefault="0007179C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1E2E"/>
    <w:multiLevelType w:val="hybridMultilevel"/>
    <w:tmpl w:val="FFFFFFFF"/>
    <w:numStyleLink w:val="ImportedStyle2"/>
  </w:abstractNum>
  <w:abstractNum w:abstractNumId="1" w15:restartNumberingAfterBreak="0">
    <w:nsid w:val="17804F74"/>
    <w:multiLevelType w:val="hybridMultilevel"/>
    <w:tmpl w:val="FFFFFFFF"/>
    <w:styleLink w:val="ImportedStyle1"/>
    <w:lvl w:ilvl="0" w:tplc="BB08C88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AB2DEFA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17ABD3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505BAE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5E28338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7681064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79237CC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03EBF54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1652FC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26A71D9D"/>
    <w:multiLevelType w:val="hybridMultilevel"/>
    <w:tmpl w:val="FFFFFFFF"/>
    <w:numStyleLink w:val="ImportedStyle1"/>
  </w:abstractNum>
  <w:abstractNum w:abstractNumId="3" w15:restartNumberingAfterBreak="0">
    <w:nsid w:val="467835F8"/>
    <w:multiLevelType w:val="hybridMultilevel"/>
    <w:tmpl w:val="4AC27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506741"/>
    <w:multiLevelType w:val="hybridMultilevel"/>
    <w:tmpl w:val="DC2A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B26BE9"/>
    <w:multiLevelType w:val="hybridMultilevel"/>
    <w:tmpl w:val="FFFFFFFF"/>
    <w:styleLink w:val="ImportedStyle2"/>
    <w:lvl w:ilvl="0" w:tplc="178E2430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82656BE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C583758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61AA404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BDC5898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638207E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296F4FE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840BFDA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45E1B78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7D9763F2"/>
    <w:multiLevelType w:val="hybridMultilevel"/>
    <w:tmpl w:val="BABC2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123048">
    <w:abstractNumId w:val="1"/>
  </w:num>
  <w:num w:numId="2" w16cid:durableId="799957851">
    <w:abstractNumId w:val="2"/>
  </w:num>
  <w:num w:numId="3" w16cid:durableId="702250084">
    <w:abstractNumId w:val="5"/>
  </w:num>
  <w:num w:numId="4" w16cid:durableId="1927182261">
    <w:abstractNumId w:val="0"/>
  </w:num>
  <w:num w:numId="5" w16cid:durableId="1442844341">
    <w:abstractNumId w:val="3"/>
  </w:num>
  <w:num w:numId="6" w16cid:durableId="405735192">
    <w:abstractNumId w:val="4"/>
  </w:num>
  <w:num w:numId="7" w16cid:durableId="16302094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zYyNDMwMTU2MjdR0lEKTi0uzszPAykwrAUAWNdWvCwAAAA="/>
  </w:docVars>
  <w:rsids>
    <w:rsidRoot w:val="0007179C"/>
    <w:rsid w:val="00034779"/>
    <w:rsid w:val="0007179C"/>
    <w:rsid w:val="00082DED"/>
    <w:rsid w:val="000A1654"/>
    <w:rsid w:val="000B7282"/>
    <w:rsid w:val="000C0F77"/>
    <w:rsid w:val="000D263A"/>
    <w:rsid w:val="000D5AA0"/>
    <w:rsid w:val="000F154F"/>
    <w:rsid w:val="00105521"/>
    <w:rsid w:val="0012006F"/>
    <w:rsid w:val="001861B1"/>
    <w:rsid w:val="001B3E79"/>
    <w:rsid w:val="001E1D47"/>
    <w:rsid w:val="002362CA"/>
    <w:rsid w:val="00270DA3"/>
    <w:rsid w:val="00272615"/>
    <w:rsid w:val="00282C1D"/>
    <w:rsid w:val="0028713B"/>
    <w:rsid w:val="00290593"/>
    <w:rsid w:val="00290846"/>
    <w:rsid w:val="002B3298"/>
    <w:rsid w:val="002F399A"/>
    <w:rsid w:val="00300EB0"/>
    <w:rsid w:val="00362E75"/>
    <w:rsid w:val="003807A8"/>
    <w:rsid w:val="003B28D7"/>
    <w:rsid w:val="00406D41"/>
    <w:rsid w:val="004154A0"/>
    <w:rsid w:val="004B78DE"/>
    <w:rsid w:val="00553D75"/>
    <w:rsid w:val="00557CBB"/>
    <w:rsid w:val="00590D79"/>
    <w:rsid w:val="005A0B20"/>
    <w:rsid w:val="005A287B"/>
    <w:rsid w:val="005B05C6"/>
    <w:rsid w:val="00682DD9"/>
    <w:rsid w:val="00702806"/>
    <w:rsid w:val="007039C7"/>
    <w:rsid w:val="007539A4"/>
    <w:rsid w:val="00796D8C"/>
    <w:rsid w:val="007C47D2"/>
    <w:rsid w:val="007D2BFD"/>
    <w:rsid w:val="007D6517"/>
    <w:rsid w:val="007E22B4"/>
    <w:rsid w:val="008252C0"/>
    <w:rsid w:val="00860ADF"/>
    <w:rsid w:val="00891495"/>
    <w:rsid w:val="008E0D12"/>
    <w:rsid w:val="008E7D99"/>
    <w:rsid w:val="00904692"/>
    <w:rsid w:val="00904D20"/>
    <w:rsid w:val="00911040"/>
    <w:rsid w:val="009271EA"/>
    <w:rsid w:val="00932C47"/>
    <w:rsid w:val="009571BF"/>
    <w:rsid w:val="00962863"/>
    <w:rsid w:val="00990482"/>
    <w:rsid w:val="009E5C29"/>
    <w:rsid w:val="00A1163A"/>
    <w:rsid w:val="00A325DE"/>
    <w:rsid w:val="00A377FD"/>
    <w:rsid w:val="00A61DF5"/>
    <w:rsid w:val="00A67865"/>
    <w:rsid w:val="00AB1B7E"/>
    <w:rsid w:val="00AD126F"/>
    <w:rsid w:val="00B1442D"/>
    <w:rsid w:val="00B1738A"/>
    <w:rsid w:val="00B20093"/>
    <w:rsid w:val="00B2036E"/>
    <w:rsid w:val="00B35699"/>
    <w:rsid w:val="00B541F1"/>
    <w:rsid w:val="00B62217"/>
    <w:rsid w:val="00C10E71"/>
    <w:rsid w:val="00C455FA"/>
    <w:rsid w:val="00C64D42"/>
    <w:rsid w:val="00C849D8"/>
    <w:rsid w:val="00C93857"/>
    <w:rsid w:val="00C942AD"/>
    <w:rsid w:val="00CA78BF"/>
    <w:rsid w:val="00E02C0E"/>
    <w:rsid w:val="00E15776"/>
    <w:rsid w:val="00E1720A"/>
    <w:rsid w:val="00E71A9B"/>
    <w:rsid w:val="00ED4E75"/>
    <w:rsid w:val="00EF3A46"/>
    <w:rsid w:val="00EF61C9"/>
    <w:rsid w:val="00F156D8"/>
    <w:rsid w:val="00F268A9"/>
    <w:rsid w:val="00F77265"/>
    <w:rsid w:val="00F95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70D15"/>
  <w15:docId w15:val="{DCAEFDC5-C7C6-EE45-916F-632D5D2F3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next w:val="Body"/>
    <w:link w:val="Heading2Char"/>
    <w:uiPriority w:val="9"/>
    <w:unhideWhenUsed/>
    <w:qFormat/>
    <w:pPr>
      <w:keepNext/>
      <w:outlineLvl w:val="1"/>
    </w:pPr>
    <w:rPr>
      <w:rFonts w:cs="Arial Unicode MS"/>
      <w:b/>
      <w:bCs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Professional">
    <w:name w:val="Heading Professional"/>
    <w:pPr>
      <w:pBdr>
        <w:bottom w:val="single" w:sz="4" w:space="0" w:color="000000"/>
      </w:pBdr>
      <w:tabs>
        <w:tab w:val="left" w:pos="3120"/>
        <w:tab w:val="left" w:pos="7320"/>
        <w:tab w:val="right" w:pos="9923"/>
      </w:tabs>
      <w:spacing w:after="80"/>
    </w:pPr>
    <w:rPr>
      <w:rFonts w:cs="Arial Unicode MS"/>
      <w:b/>
      <w:bCs/>
      <w:caps/>
      <w:color w:val="000000"/>
      <w:sz w:val="24"/>
      <w:szCs w:val="24"/>
      <w:u w:color="000000"/>
    </w:rPr>
  </w:style>
  <w:style w:type="paragraph" w:customStyle="1" w:styleId="TitleProfessional">
    <w:name w:val="Title Professional"/>
    <w:rPr>
      <w:rFonts w:cs="Arial Unicode MS"/>
      <w:b/>
      <w:bCs/>
      <w:color w:val="000000"/>
      <w:sz w:val="24"/>
      <w:szCs w:val="24"/>
      <w:u w:color="000000"/>
    </w:rPr>
  </w:style>
  <w:style w:type="paragraph" w:customStyle="1" w:styleId="PositionProfessional">
    <w:name w:val="Position Professional"/>
    <w:pPr>
      <w:keepNext/>
      <w:suppressAutoHyphens/>
      <w:outlineLvl w:val="0"/>
    </w:pPr>
    <w:rPr>
      <w:rFonts w:cs="Arial Unicode MS"/>
      <w:i/>
      <w:iCs/>
      <w:color w:val="000000"/>
      <w:sz w:val="24"/>
      <w:szCs w:val="24"/>
      <w:u w:color="000000"/>
    </w:rPr>
  </w:style>
  <w:style w:type="paragraph" w:customStyle="1" w:styleId="BulleProfessional">
    <w:name w:val="Bulle Professional"/>
    <w:pPr>
      <w:tabs>
        <w:tab w:val="left" w:pos="360"/>
      </w:tabs>
    </w:pPr>
    <w:rPr>
      <w:rFonts w:cs="Arial Unicode MS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Bullet">
    <w:name w:val="List Bullet"/>
    <w:pPr>
      <w:tabs>
        <w:tab w:val="left" w:pos="360"/>
      </w:tabs>
    </w:pPr>
    <w:rPr>
      <w:rFonts w:cs="Arial Unicode MS"/>
      <w:color w:val="000000"/>
      <w:sz w:val="24"/>
      <w:szCs w:val="24"/>
      <w:u w:color="000000"/>
    </w:rPr>
  </w:style>
  <w:style w:type="numbering" w:customStyle="1" w:styleId="ImportedStyle2">
    <w:name w:val="Imported Style 2"/>
    <w:pPr>
      <w:numPr>
        <w:numId w:val="3"/>
      </w:numPr>
    </w:pPr>
  </w:style>
  <w:style w:type="paragraph" w:customStyle="1" w:styleId="BodyA">
    <w:name w:val="Body A"/>
    <w:pPr>
      <w:suppressAutoHyphens/>
      <w:spacing w:after="180"/>
    </w:pPr>
    <w:rPr>
      <w:rFonts w:ascii="Arial" w:eastAsia="Arial" w:hAnsi="Arial" w:cs="Arial"/>
      <w:color w:val="000000"/>
      <w:sz w:val="18"/>
      <w:szCs w:val="18"/>
      <w:u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7C47D2"/>
    <w:rPr>
      <w:rFonts w:cs="Arial Unicode MS"/>
      <w:b/>
      <w:bCs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2F39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02</Words>
  <Characters>628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ura Perez</cp:lastModifiedBy>
  <cp:revision>2</cp:revision>
  <dcterms:created xsi:type="dcterms:W3CDTF">2022-10-04T20:09:00Z</dcterms:created>
  <dcterms:modified xsi:type="dcterms:W3CDTF">2022-10-04T20:09:00Z</dcterms:modified>
</cp:coreProperties>
</file>